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D0AE6E" w14:textId="21DB98C6" w:rsidR="00DC02B2" w:rsidRPr="00DC02B2" w:rsidRDefault="00294907" w:rsidP="00C6225E">
      <w:pPr>
        <w:spacing w:after="0"/>
        <w:ind w:right="-90"/>
        <w:rPr>
          <w:rFonts w:ascii="Arial" w:hAnsi="Arial" w:cs="Arial"/>
          <w:sz w:val="24"/>
          <w:szCs w:val="24"/>
        </w:rPr>
      </w:pPr>
      <w:r w:rsidRPr="00294907">
        <w:rPr>
          <w:rFonts w:ascii="Arial" w:hAnsi="Arial" w:cs="Arial"/>
          <w:b/>
          <w:sz w:val="24"/>
          <w:szCs w:val="24"/>
        </w:rPr>
        <w:t xml:space="preserve">7952 Illustration </w:t>
      </w:r>
      <w:r>
        <w:rPr>
          <w:rFonts w:ascii="Arial" w:hAnsi="Arial" w:cs="Arial"/>
          <w:b/>
          <w:sz w:val="24"/>
          <w:szCs w:val="24"/>
        </w:rPr>
        <w:t>1</w:t>
      </w:r>
    </w:p>
    <w:tbl>
      <w:tblPr>
        <w:tblW w:w="14168" w:type="dxa"/>
        <w:tblInd w:w="-185" w:type="dxa"/>
        <w:tblLook w:val="04A0" w:firstRow="1" w:lastRow="0" w:firstColumn="1" w:lastColumn="0" w:noHBand="0" w:noVBand="1"/>
      </w:tblPr>
      <w:tblGrid>
        <w:gridCol w:w="280"/>
        <w:gridCol w:w="1813"/>
        <w:gridCol w:w="1143"/>
        <w:gridCol w:w="596"/>
        <w:gridCol w:w="1017"/>
        <w:gridCol w:w="1789"/>
        <w:gridCol w:w="764"/>
        <w:gridCol w:w="1068"/>
        <w:gridCol w:w="895"/>
        <w:gridCol w:w="205"/>
        <w:gridCol w:w="2228"/>
        <w:gridCol w:w="209"/>
        <w:gridCol w:w="245"/>
        <w:gridCol w:w="1292"/>
        <w:gridCol w:w="401"/>
        <w:gridCol w:w="223"/>
      </w:tblGrid>
      <w:tr w:rsidR="0087682A" w:rsidRPr="00FC57C0" w14:paraId="1A943D5F" w14:textId="44756F64" w:rsidTr="00635E63">
        <w:trPr>
          <w:trHeight w:val="189"/>
        </w:trPr>
        <w:tc>
          <w:tcPr>
            <w:tcW w:w="28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BA13AA6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95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353CB05" w14:textId="2574CAE8" w:rsidR="001D70A4" w:rsidRPr="00FC57C0" w:rsidRDefault="001D70A4" w:rsidP="00BB1794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REPORT NO. 1 Form 571 A (Rev.</w:t>
            </w:r>
            <w:r w:rsidR="00E5405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 xml:space="preserve"> </w:t>
            </w:r>
            <w:r w:rsidR="00BB1794" w:rsidRPr="00BB1794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7</w:t>
            </w:r>
            <w:r w:rsidRPr="00BB1794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/</w:t>
            </w:r>
            <w:r w:rsidR="00BB1794" w:rsidRPr="00BB1794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19</w:t>
            </w:r>
            <w:r w:rsidR="008C7D5D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)</w:t>
            </w:r>
          </w:p>
        </w:tc>
        <w:tc>
          <w:tcPr>
            <w:tcW w:w="5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A05B0E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101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2D1F291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9096" w:type="dxa"/>
            <w:gridSpan w:val="10"/>
            <w:tcBorders>
              <w:top w:val="single" w:sz="4" w:space="0" w:color="auto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0B536D49" w14:textId="14D210EB" w:rsidR="001D70A4" w:rsidRPr="00FC57C0" w:rsidRDefault="001D70A4" w:rsidP="00FB51D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8"/>
                <w:szCs w:val="28"/>
                <w:lang w:bidi="ar-SA"/>
              </w:rPr>
            </w:pPr>
            <w:r w:rsidRPr="00FC57C0">
              <w:rPr>
                <w:rFonts w:ascii="Arial" w:eastAsia="Times New Roman" w:hAnsi="Arial" w:cs="Arial"/>
                <w:b/>
                <w:bCs/>
                <w:sz w:val="28"/>
                <w:szCs w:val="28"/>
                <w:lang w:bidi="ar-SA"/>
              </w:rPr>
              <w:t>Report of Accruals to Controller's Accounts</w:t>
            </w:r>
          </w:p>
        </w:tc>
        <w:tc>
          <w:tcPr>
            <w:tcW w:w="223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000000" w:fill="FFFFFF"/>
          </w:tcPr>
          <w:p w14:paraId="683F2B43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8"/>
                <w:szCs w:val="28"/>
                <w:lang w:bidi="ar-SA"/>
              </w:rPr>
            </w:pPr>
          </w:p>
        </w:tc>
      </w:tr>
      <w:tr w:rsidR="0087682A" w:rsidRPr="00FC57C0" w14:paraId="34912FEE" w14:textId="5A6BA4AC" w:rsidTr="00635E63">
        <w:trPr>
          <w:trHeight w:val="457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40333A9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9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9E1C58B" w14:textId="64DEB043" w:rsidR="001D70A4" w:rsidRPr="006E5409" w:rsidRDefault="00FB51D3" w:rsidP="00FB51D3">
            <w:pPr>
              <w:pStyle w:val="NoSpacing"/>
              <w:rPr>
                <w:rFonts w:ascii="Arial" w:hAnsi="Arial" w:cs="Arial"/>
                <w:sz w:val="16"/>
                <w:szCs w:val="16"/>
                <w:lang w:bidi="ar-SA"/>
              </w:rPr>
            </w:pPr>
            <w:r>
              <w:rPr>
                <w:rFonts w:ascii="Arial" w:hAnsi="Arial" w:cs="Arial"/>
                <w:sz w:val="16"/>
                <w:szCs w:val="16"/>
                <w:lang w:bidi="ar-SA"/>
              </w:rPr>
              <w:t xml:space="preserve">SCO </w:t>
            </w:r>
            <w:r w:rsidR="001D70A4" w:rsidRPr="006E5409">
              <w:rPr>
                <w:rFonts w:ascii="Arial" w:hAnsi="Arial" w:cs="Arial"/>
                <w:sz w:val="16"/>
                <w:szCs w:val="16"/>
                <w:lang w:bidi="ar-SA"/>
              </w:rPr>
              <w:t>USE ONLY</w:t>
            </w:r>
          </w:p>
        </w:tc>
        <w:tc>
          <w:tcPr>
            <w:tcW w:w="5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5643597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bidi="ar-SA"/>
              </w:rPr>
            </w:pPr>
            <w:r w:rsidRPr="00FC57C0">
              <w:rPr>
                <w:rFonts w:ascii="Arial" w:eastAsia="Times New Roman" w:hAnsi="Arial" w:cs="Arial"/>
                <w:b/>
                <w:bCs/>
                <w:sz w:val="16"/>
                <w:szCs w:val="16"/>
                <w:lang w:bidi="ar-SA"/>
              </w:rPr>
              <w:t> </w:t>
            </w:r>
          </w:p>
        </w:tc>
        <w:tc>
          <w:tcPr>
            <w:tcW w:w="10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068E8BB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bidi="ar-SA"/>
              </w:rPr>
            </w:pPr>
            <w:r w:rsidRPr="00FC57C0">
              <w:rPr>
                <w:rFonts w:ascii="Arial" w:eastAsia="Times New Roman" w:hAnsi="Arial" w:cs="Arial"/>
                <w:b/>
                <w:bCs/>
                <w:sz w:val="16"/>
                <w:szCs w:val="16"/>
                <w:lang w:bidi="ar-SA"/>
              </w:rPr>
              <w:t> </w:t>
            </w:r>
          </w:p>
        </w:tc>
        <w:tc>
          <w:tcPr>
            <w:tcW w:w="9096" w:type="dxa"/>
            <w:gridSpan w:val="10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73B4FF9C" w14:textId="539CD461" w:rsidR="001D70A4" w:rsidRPr="00FC57C0" w:rsidRDefault="001D70A4" w:rsidP="00FB51D3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bidi="ar-SA"/>
              </w:rPr>
            </w:pPr>
            <w:r w:rsidRPr="00DB401A">
              <w:rPr>
                <w:rFonts w:ascii="Arial" w:eastAsia="Times New Roman" w:hAnsi="Arial" w:cs="Arial"/>
                <w:bCs/>
                <w:sz w:val="20"/>
                <w:szCs w:val="20"/>
                <w:lang w:bidi="ar-SA"/>
              </w:rPr>
              <w:t>June 30, 20</w:t>
            </w:r>
            <w:r>
              <w:rPr>
                <w:rFonts w:ascii="Arial" w:eastAsia="Times New Roman" w:hAnsi="Arial" w:cs="Arial"/>
                <w:bCs/>
                <w:sz w:val="20"/>
                <w:szCs w:val="20"/>
                <w:lang w:bidi="ar-SA"/>
              </w:rPr>
              <w:t>XX</w:t>
            </w:r>
          </w:p>
          <w:p w14:paraId="01BEEDED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</w:pPr>
            <w:r w:rsidRPr="00FC57C0"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  <w:t> </w:t>
            </w:r>
          </w:p>
          <w:p w14:paraId="14BA4018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</w:pPr>
            <w:r w:rsidRPr="00FC57C0">
              <w:rPr>
                <w:rFonts w:ascii="Arial" w:eastAsia="Times New Roman" w:hAnsi="Arial" w:cs="Arial"/>
                <w:b/>
                <w:bCs/>
                <w:sz w:val="32"/>
                <w:szCs w:val="32"/>
                <w:lang w:bidi="ar-SA"/>
              </w:rPr>
              <w:t> </w:t>
            </w:r>
          </w:p>
        </w:tc>
        <w:tc>
          <w:tcPr>
            <w:tcW w:w="223" w:type="dxa"/>
            <w:tcBorders>
              <w:top w:val="nil"/>
              <w:bottom w:val="nil"/>
              <w:right w:val="single" w:sz="4" w:space="0" w:color="auto"/>
            </w:tcBorders>
            <w:shd w:val="clear" w:color="000000" w:fill="FFFFFF"/>
          </w:tcPr>
          <w:p w14:paraId="6E993392" w14:textId="77777777" w:rsidR="001D70A4" w:rsidRPr="00FC57C0" w:rsidRDefault="001D70A4" w:rsidP="00DB401A">
            <w:pPr>
              <w:spacing w:after="0" w:line="240" w:lineRule="auto"/>
              <w:rPr>
                <w:rFonts w:ascii="Arial" w:eastAsia="Times New Roman" w:hAnsi="Arial" w:cs="Arial"/>
                <w:bCs/>
                <w:sz w:val="32"/>
                <w:szCs w:val="32"/>
                <w:lang w:bidi="ar-SA"/>
              </w:rPr>
            </w:pPr>
          </w:p>
        </w:tc>
      </w:tr>
      <w:tr w:rsidR="0087682A" w:rsidRPr="00FC57C0" w14:paraId="5EBA08DF" w14:textId="065C671F" w:rsidTr="00635E63">
        <w:trPr>
          <w:trHeight w:val="135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0E87AE7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FC7A9" w14:textId="77777777" w:rsidR="001D70A4" w:rsidRPr="0093302B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93302B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Document No.</w:t>
            </w:r>
          </w:p>
        </w:tc>
        <w:tc>
          <w:tcPr>
            <w:tcW w:w="11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B6CC5" w14:textId="77777777" w:rsidR="001D70A4" w:rsidRPr="0093302B" w:rsidRDefault="001D70A4" w:rsidP="00D23B8B">
            <w:pPr>
              <w:spacing w:after="0" w:line="240" w:lineRule="auto"/>
              <w:ind w:left="-61"/>
              <w:jc w:val="center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93302B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CCYYMMDD</w:t>
            </w:r>
          </w:p>
        </w:tc>
        <w:tc>
          <w:tcPr>
            <w:tcW w:w="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89B42" w14:textId="77777777" w:rsidR="001D70A4" w:rsidRPr="0093302B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93302B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Fund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8F6B7" w14:textId="77777777" w:rsidR="001D70A4" w:rsidRPr="0093302B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93302B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Agency</w:t>
            </w:r>
          </w:p>
        </w:tc>
        <w:tc>
          <w:tcPr>
            <w:tcW w:w="7158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7BD85BF" w14:textId="77777777" w:rsidR="001D70A4" w:rsidRPr="00FC57C0" w:rsidRDefault="001D70A4" w:rsidP="00DB401A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  <w:tc>
          <w:tcPr>
            <w:tcW w:w="153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CC0E43A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62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</w:tcPr>
          <w:p w14:paraId="21ECC623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87682A" w:rsidRPr="00FC57C0" w14:paraId="625820EE" w14:textId="1379F732" w:rsidTr="00635E63">
        <w:trPr>
          <w:trHeight w:val="89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1F34B80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8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A423FA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  <w:r w:rsidRPr="00FC57C0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> </w:t>
            </w: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04E351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  <w:r w:rsidRPr="00FC57C0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> </w:t>
            </w:r>
          </w:p>
        </w:tc>
        <w:tc>
          <w:tcPr>
            <w:tcW w:w="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918EC9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  <w:r w:rsidRPr="00FC57C0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> 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33333"/>
            <w:noWrap/>
            <w:vAlign w:val="center"/>
            <w:hideMark/>
          </w:tcPr>
          <w:p w14:paraId="3E1FB8AB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7158" w:type="dxa"/>
            <w:gridSpan w:val="7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1FC5781" w14:textId="77777777" w:rsidR="001D70A4" w:rsidRPr="00FC57C0" w:rsidRDefault="001D70A4" w:rsidP="00DB401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1537" w:type="dxa"/>
            <w:gridSpan w:val="2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center"/>
            <w:hideMark/>
          </w:tcPr>
          <w:p w14:paraId="28B5D278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P</w:t>
            </w:r>
            <w:r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age</w:t>
            </w: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_</w:t>
            </w:r>
            <w:r w:rsidRPr="003B4171">
              <w:rPr>
                <w:rFonts w:ascii="Arial" w:eastAsia="Times New Roman" w:hAnsi="Arial" w:cs="Arial"/>
                <w:sz w:val="20"/>
                <w:szCs w:val="20"/>
                <w:u w:val="single"/>
                <w:lang w:bidi="ar-SA"/>
              </w:rPr>
              <w:t>1</w:t>
            </w: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_of_</w:t>
            </w:r>
            <w:r w:rsidRPr="003B4171">
              <w:rPr>
                <w:rFonts w:ascii="Arial" w:eastAsia="Times New Roman" w:hAnsi="Arial" w:cs="Arial"/>
                <w:sz w:val="20"/>
                <w:szCs w:val="20"/>
                <w:u w:val="single"/>
                <w:lang w:bidi="ar-SA"/>
              </w:rPr>
              <w:t>4</w:t>
            </w: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_</w:t>
            </w:r>
          </w:p>
        </w:tc>
        <w:tc>
          <w:tcPr>
            <w:tcW w:w="624" w:type="dxa"/>
            <w:gridSpan w:val="2"/>
            <w:tcBorders>
              <w:top w:val="nil"/>
              <w:bottom w:val="nil"/>
              <w:right w:val="single" w:sz="4" w:space="0" w:color="auto"/>
            </w:tcBorders>
            <w:shd w:val="clear" w:color="000000" w:fill="FFFFFF"/>
          </w:tcPr>
          <w:p w14:paraId="490D01C5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</w:tr>
      <w:tr w:rsidR="0087682A" w:rsidRPr="00FC57C0" w14:paraId="5BF47D3C" w14:textId="1309BCC8" w:rsidTr="00635E63">
        <w:trPr>
          <w:trHeight w:val="122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9F43468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8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88B73D7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8E7D4D2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5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0DC74B2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475CCF8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6452D1F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6E0CEBC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967DF48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0EDB6F6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43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A909AC3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74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88E08CD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624" w:type="dxa"/>
            <w:gridSpan w:val="2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</w:tcPr>
          <w:p w14:paraId="779C12CE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</w:tr>
      <w:tr w:rsidR="0087682A" w:rsidRPr="00FC57C0" w14:paraId="2AC6F153" w14:textId="398A53FC" w:rsidTr="00635E63">
        <w:trPr>
          <w:trHeight w:val="122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D753BB1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95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57FC76D" w14:textId="77777777" w:rsidR="001D70A4" w:rsidRPr="00313A47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313A47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Agency Name and Number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2125712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4A32968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4721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278226C" w14:textId="77777777" w:rsidR="001D70A4" w:rsidRPr="00313A47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313A47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Fund Name and Number</w:t>
            </w:r>
          </w:p>
        </w:tc>
        <w:tc>
          <w:tcPr>
            <w:tcW w:w="24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5CD4015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1537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E203DF9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624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</w:tcPr>
          <w:p w14:paraId="0AC4BACC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</w:p>
        </w:tc>
      </w:tr>
      <w:tr w:rsidR="0087682A" w:rsidRPr="00FC57C0" w14:paraId="6813611D" w14:textId="383EEC31" w:rsidTr="00635E63">
        <w:trPr>
          <w:trHeight w:val="141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D24C28A" w14:textId="77777777" w:rsidR="001D70A4" w:rsidRPr="00150999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150999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81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47E340" w14:textId="3918F6AD" w:rsidR="001D70A4" w:rsidRPr="00FB51D3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b/>
                <w:iCs/>
                <w:lang w:bidi="ar-SA"/>
              </w:rPr>
            </w:pPr>
            <w:r w:rsidRPr="00FB51D3">
              <w:rPr>
                <w:rFonts w:ascii="Arial" w:eastAsia="Times New Roman" w:hAnsi="Arial" w:cs="Arial"/>
                <w:b/>
                <w:iCs/>
                <w:lang w:bidi="ar-SA"/>
              </w:rPr>
              <w:t>Agency</w:t>
            </w:r>
            <w:r w:rsidR="00A4784A">
              <w:rPr>
                <w:rFonts w:ascii="Arial" w:eastAsia="Times New Roman" w:hAnsi="Arial" w:cs="Arial"/>
                <w:b/>
                <w:iCs/>
                <w:lang w:bidi="ar-SA"/>
              </w:rPr>
              <w:t xml:space="preserve"> </w:t>
            </w:r>
            <w:r w:rsidRPr="00FB51D3">
              <w:rPr>
                <w:rFonts w:ascii="Arial" w:eastAsia="Times New Roman" w:hAnsi="Arial" w:cs="Arial"/>
                <w:b/>
                <w:iCs/>
                <w:lang w:bidi="ar-SA"/>
              </w:rPr>
              <w:t>(5</w:t>
            </w:r>
            <w:r w:rsidR="009B3CCE" w:rsidRPr="00FB51D3">
              <w:rPr>
                <w:rFonts w:ascii="Arial" w:eastAsia="Times New Roman" w:hAnsi="Arial" w:cs="Arial"/>
                <w:b/>
                <w:iCs/>
                <w:lang w:bidi="ar-SA"/>
              </w:rPr>
              <w:t>5</w:t>
            </w:r>
            <w:r w:rsidRPr="00FB51D3">
              <w:rPr>
                <w:rFonts w:ascii="Arial" w:eastAsia="Times New Roman" w:hAnsi="Arial" w:cs="Arial"/>
                <w:b/>
                <w:iCs/>
                <w:lang w:bidi="ar-SA"/>
              </w:rPr>
              <w:t>55)</w:t>
            </w: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EE5F427" w14:textId="77777777" w:rsidR="001D70A4" w:rsidRPr="00150999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bidi="ar-SA"/>
              </w:rPr>
            </w:pPr>
            <w:r w:rsidRPr="00150999">
              <w:rPr>
                <w:rFonts w:ascii="Arial" w:eastAsia="Times New Roman" w:hAnsi="Arial" w:cs="Arial"/>
                <w:b/>
                <w:bCs/>
                <w:lang w:bidi="ar-SA"/>
              </w:rPr>
              <w:t> </w:t>
            </w:r>
          </w:p>
        </w:tc>
        <w:tc>
          <w:tcPr>
            <w:tcW w:w="5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6D45735" w14:textId="77777777" w:rsidR="001D70A4" w:rsidRPr="00150999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bidi="ar-SA"/>
              </w:rPr>
            </w:pPr>
            <w:r w:rsidRPr="00150999">
              <w:rPr>
                <w:rFonts w:ascii="Arial" w:eastAsia="Times New Roman" w:hAnsi="Arial" w:cs="Arial"/>
                <w:b/>
                <w:bCs/>
                <w:lang w:bidi="ar-SA"/>
              </w:rPr>
              <w:t> 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B225A54" w14:textId="77777777" w:rsidR="001D70A4" w:rsidRPr="00150999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bidi="ar-SA"/>
              </w:rPr>
            </w:pPr>
            <w:r w:rsidRPr="00150999">
              <w:rPr>
                <w:rFonts w:ascii="Arial" w:eastAsia="Times New Roman" w:hAnsi="Arial" w:cs="Arial"/>
                <w:b/>
                <w:bCs/>
                <w:lang w:bidi="ar-SA"/>
              </w:rPr>
              <w:t> </w:t>
            </w:r>
          </w:p>
        </w:tc>
        <w:tc>
          <w:tcPr>
            <w:tcW w:w="7158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F02CB2" w14:textId="4651D45C" w:rsidR="001D70A4" w:rsidRPr="00FB51D3" w:rsidRDefault="005B02A6" w:rsidP="005B02A6">
            <w:pPr>
              <w:spacing w:after="0" w:line="240" w:lineRule="auto"/>
              <w:rPr>
                <w:rFonts w:ascii="Arial" w:eastAsia="Times New Roman" w:hAnsi="Arial" w:cs="Arial"/>
                <w:b/>
                <w:iCs/>
                <w:lang w:bidi="ar-SA"/>
              </w:rPr>
            </w:pPr>
            <w:r w:rsidRPr="00FB51D3">
              <w:rPr>
                <w:rFonts w:ascii="Arial" w:eastAsia="Times New Roman" w:hAnsi="Arial" w:cs="Arial"/>
                <w:b/>
                <w:iCs/>
                <w:lang w:bidi="ar-SA"/>
              </w:rPr>
              <w:t>TRAINING</w:t>
            </w:r>
            <w:r w:rsidR="001D70A4" w:rsidRPr="00FB51D3">
              <w:rPr>
                <w:rFonts w:ascii="Arial" w:eastAsia="Times New Roman" w:hAnsi="Arial" w:cs="Arial"/>
                <w:b/>
                <w:iCs/>
                <w:lang w:bidi="ar-SA"/>
              </w:rPr>
              <w:t xml:space="preserve"> FUND (</w:t>
            </w:r>
            <w:r w:rsidRPr="00FB51D3">
              <w:rPr>
                <w:rFonts w:ascii="Arial" w:eastAsia="Times New Roman" w:hAnsi="Arial" w:cs="Arial"/>
                <w:b/>
                <w:iCs/>
                <w:lang w:bidi="ar-SA"/>
              </w:rPr>
              <w:t>1234</w:t>
            </w:r>
            <w:r w:rsidR="001D70A4" w:rsidRPr="00FB51D3">
              <w:rPr>
                <w:rFonts w:ascii="Arial" w:eastAsia="Times New Roman" w:hAnsi="Arial" w:cs="Arial"/>
                <w:b/>
                <w:iCs/>
                <w:lang w:bidi="ar-SA"/>
              </w:rPr>
              <w:t>)</w:t>
            </w:r>
          </w:p>
        </w:tc>
        <w:tc>
          <w:tcPr>
            <w:tcW w:w="1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BEF7CF5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  <w:r w:rsidRPr="00FC57C0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> </w:t>
            </w:r>
          </w:p>
        </w:tc>
        <w:tc>
          <w:tcPr>
            <w:tcW w:w="624" w:type="dxa"/>
            <w:gridSpan w:val="2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000000" w:fill="FFFFFF"/>
          </w:tcPr>
          <w:p w14:paraId="60F7E399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</w:p>
        </w:tc>
      </w:tr>
      <w:tr w:rsidR="0087682A" w:rsidRPr="00FC57C0" w14:paraId="16E67FBB" w14:textId="20E34F95" w:rsidTr="00635E63">
        <w:trPr>
          <w:trHeight w:val="90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A817FB5" w14:textId="77777777" w:rsidR="00A4784A" w:rsidRPr="00FC57C0" w:rsidRDefault="00A4784A" w:rsidP="00FC57C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4569" w:type="dxa"/>
            <w:gridSpan w:val="4"/>
            <w:vMerge w:val="restart"/>
            <w:tcBorders>
              <w:top w:val="nil"/>
              <w:left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5064763E" w14:textId="4C4CB6D8" w:rsidR="00A4784A" w:rsidRPr="00FC57C0" w:rsidRDefault="00A4784A" w:rsidP="00FC57C0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Name of Contact Person</w:t>
            </w:r>
            <w:r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, Title</w:t>
            </w:r>
          </w:p>
          <w:p w14:paraId="756831AA" w14:textId="77777777" w:rsidR="00A4784A" w:rsidRDefault="00A4784A" w:rsidP="0093302B">
            <w:pPr>
              <w:spacing w:after="0" w:line="240" w:lineRule="auto"/>
              <w:rPr>
                <w:rFonts w:ascii="Arial" w:eastAsia="Times New Roman" w:hAnsi="Arial" w:cs="Arial"/>
                <w:b/>
                <w:iCs/>
                <w:lang w:bidi="ar-SA"/>
              </w:rPr>
            </w:pPr>
          </w:p>
          <w:p w14:paraId="45450B6A" w14:textId="64930215" w:rsidR="00A4784A" w:rsidRPr="00FC57C0" w:rsidRDefault="00A4784A" w:rsidP="0093302B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CE4DA7">
              <w:rPr>
                <w:rFonts w:ascii="Arial" w:eastAsia="Times New Roman" w:hAnsi="Arial" w:cs="Arial"/>
                <w:b/>
                <w:iCs/>
                <w:lang w:bidi="ar-SA"/>
              </w:rPr>
              <w:t>Jane Smith</w:t>
            </w:r>
            <w:r>
              <w:rPr>
                <w:rFonts w:ascii="Arial" w:eastAsia="Times New Roman" w:hAnsi="Arial" w:cs="Arial"/>
                <w:b/>
                <w:iCs/>
                <w:lang w:bidi="ar-SA"/>
              </w:rPr>
              <w:t xml:space="preserve">, </w:t>
            </w:r>
            <w:r w:rsidRPr="00CE4DA7">
              <w:rPr>
                <w:rFonts w:ascii="Arial" w:eastAsia="Times New Roman" w:hAnsi="Arial" w:cs="Arial"/>
                <w:b/>
                <w:iCs/>
                <w:lang w:bidi="ar-SA"/>
              </w:rPr>
              <w:t>Accounting Administrator</w:t>
            </w:r>
          </w:p>
        </w:tc>
        <w:tc>
          <w:tcPr>
            <w:tcW w:w="1789" w:type="dxa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4D3B4AF" w14:textId="77777777" w:rsidR="00A4784A" w:rsidRPr="00313A47" w:rsidRDefault="00A4784A" w:rsidP="00FC57C0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313A47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Telephone Number</w:t>
            </w:r>
          </w:p>
        </w:tc>
        <w:tc>
          <w:tcPr>
            <w:tcW w:w="1832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8C74283" w14:textId="77777777" w:rsidR="00A4784A" w:rsidRPr="00313A47" w:rsidRDefault="00A4784A" w:rsidP="00FC57C0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313A47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Email Address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F4F8A7C" w14:textId="77777777" w:rsidR="00A4784A" w:rsidRPr="00FC57C0" w:rsidRDefault="00A4784A" w:rsidP="00FC57C0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24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9808A4B" w14:textId="77777777" w:rsidR="00A4784A" w:rsidRPr="00FC57C0" w:rsidRDefault="00A4784A" w:rsidP="00FC57C0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1744" w:type="dxa"/>
            <w:gridSpan w:val="3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3463184" w14:textId="77777777" w:rsidR="00A4784A" w:rsidRPr="00FC57C0" w:rsidRDefault="00A4784A" w:rsidP="00FC57C0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16"/>
                <w:szCs w:val="16"/>
                <w:lang w:bidi="ar-SA"/>
              </w:rPr>
              <w:t> </w:t>
            </w:r>
          </w:p>
        </w:tc>
        <w:tc>
          <w:tcPr>
            <w:tcW w:w="624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</w:tcPr>
          <w:p w14:paraId="4B70C94A" w14:textId="77777777" w:rsidR="00A4784A" w:rsidRPr="00FC57C0" w:rsidRDefault="00A4784A" w:rsidP="00FC57C0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bidi="ar-SA"/>
              </w:rPr>
            </w:pPr>
          </w:p>
        </w:tc>
      </w:tr>
      <w:tr w:rsidR="0087682A" w:rsidRPr="00FC57C0" w14:paraId="735780F1" w14:textId="40E704A2" w:rsidTr="00635E63">
        <w:trPr>
          <w:trHeight w:val="112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BED631" w14:textId="77777777" w:rsidR="00A4784A" w:rsidRPr="00150999" w:rsidRDefault="00A4784A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150999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569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BCB65" w14:textId="18B82363" w:rsidR="00A4784A" w:rsidRPr="00CE4DA7" w:rsidRDefault="00A4784A" w:rsidP="0093302B">
            <w:pPr>
              <w:spacing w:after="0" w:line="240" w:lineRule="auto"/>
              <w:rPr>
                <w:rFonts w:ascii="Arial" w:eastAsia="Times New Roman" w:hAnsi="Arial" w:cs="Arial"/>
                <w:b/>
                <w:iCs/>
                <w:lang w:bidi="ar-SA"/>
              </w:rPr>
            </w:pP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D546B8A" w14:textId="50C85E92" w:rsidR="00A4784A" w:rsidRPr="00CE4DA7" w:rsidRDefault="00A4784A" w:rsidP="00CE4DA7">
            <w:pPr>
              <w:spacing w:before="240" w:after="0" w:line="240" w:lineRule="auto"/>
              <w:rPr>
                <w:rFonts w:ascii="Arial" w:eastAsia="Times New Roman" w:hAnsi="Arial" w:cs="Arial"/>
                <w:b/>
                <w:lang w:bidi="ar-SA"/>
              </w:rPr>
            </w:pPr>
            <w:r w:rsidRPr="00CE4DA7">
              <w:rPr>
                <w:rFonts w:ascii="Arial" w:eastAsia="Times New Roman" w:hAnsi="Arial" w:cs="Arial"/>
                <w:b/>
                <w:lang w:bidi="ar-SA"/>
              </w:rPr>
              <w:t>916-</w:t>
            </w:r>
            <w:r>
              <w:rPr>
                <w:rFonts w:ascii="Arial" w:eastAsia="Times New Roman" w:hAnsi="Arial" w:cs="Arial"/>
                <w:b/>
                <w:lang w:bidi="ar-SA"/>
              </w:rPr>
              <w:t>55</w:t>
            </w:r>
            <w:r w:rsidRPr="00CE4DA7">
              <w:rPr>
                <w:rFonts w:ascii="Arial" w:eastAsia="Times New Roman" w:hAnsi="Arial" w:cs="Arial"/>
                <w:b/>
                <w:lang w:bidi="ar-SA"/>
              </w:rPr>
              <w:t>5-0000</w:t>
            </w:r>
          </w:p>
        </w:tc>
        <w:tc>
          <w:tcPr>
            <w:tcW w:w="272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9F73217" w14:textId="6226CE2E" w:rsidR="00A4784A" w:rsidRPr="00CE4DA7" w:rsidRDefault="00A4784A" w:rsidP="00A4784A">
            <w:pPr>
              <w:spacing w:before="240" w:after="0" w:line="240" w:lineRule="auto"/>
              <w:ind w:left="196" w:hanging="220"/>
              <w:rPr>
                <w:rFonts w:ascii="Arial" w:eastAsia="Times New Roman" w:hAnsi="Arial" w:cs="Arial"/>
                <w:b/>
                <w:bCs/>
                <w:lang w:bidi="ar-SA"/>
              </w:rPr>
            </w:pPr>
            <w:r>
              <w:rPr>
                <w:rFonts w:ascii="Arial" w:eastAsia="Times New Roman" w:hAnsi="Arial" w:cs="Arial"/>
                <w:b/>
                <w:bCs/>
                <w:lang w:bidi="ar-SA"/>
              </w:rPr>
              <w:t>J</w:t>
            </w:r>
            <w:r w:rsidRPr="00CE4DA7">
              <w:rPr>
                <w:rFonts w:ascii="Arial" w:eastAsia="Times New Roman" w:hAnsi="Arial" w:cs="Arial"/>
                <w:b/>
                <w:bCs/>
                <w:lang w:bidi="ar-SA"/>
              </w:rPr>
              <w:t>Smith@Agency.ca.gov</w:t>
            </w:r>
          </w:p>
        </w:tc>
        <w:tc>
          <w:tcPr>
            <w:tcW w:w="243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B494723" w14:textId="77777777" w:rsidR="00A4784A" w:rsidRPr="0014523B" w:rsidRDefault="00A4784A" w:rsidP="00FC57C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bidi="ar-SA"/>
              </w:rPr>
            </w:pPr>
            <w:r w:rsidRPr="0014523B">
              <w:rPr>
                <w:rFonts w:ascii="Arial" w:eastAsia="Times New Roman" w:hAnsi="Arial" w:cs="Arial"/>
                <w:b/>
                <w:bCs/>
                <w:lang w:bidi="ar-SA"/>
              </w:rPr>
              <w:t> </w:t>
            </w:r>
          </w:p>
        </w:tc>
        <w:tc>
          <w:tcPr>
            <w:tcW w:w="174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53AFF0D" w14:textId="77777777" w:rsidR="00A4784A" w:rsidRPr="00FC57C0" w:rsidRDefault="00A4784A" w:rsidP="00FC57C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  <w:r w:rsidRPr="00FC57C0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> </w:t>
            </w:r>
          </w:p>
        </w:tc>
        <w:tc>
          <w:tcPr>
            <w:tcW w:w="624" w:type="dxa"/>
            <w:gridSpan w:val="2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000000" w:fill="FFFFFF"/>
          </w:tcPr>
          <w:p w14:paraId="79A99224" w14:textId="77777777" w:rsidR="00A4784A" w:rsidRPr="00FC57C0" w:rsidRDefault="00A4784A" w:rsidP="00FC57C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</w:pPr>
          </w:p>
        </w:tc>
      </w:tr>
      <w:tr w:rsidR="001D70A4" w:rsidRPr="00FC57C0" w14:paraId="052CE24B" w14:textId="7958605E" w:rsidTr="00635E63">
        <w:trPr>
          <w:trHeight w:val="97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EFA9B0D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3665" w:type="dxa"/>
            <w:gridSpan w:val="14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F1B4B83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223" w:type="dxa"/>
            <w:tcBorders>
              <w:top w:val="nil"/>
              <w:left w:val="nil"/>
              <w:right w:val="single" w:sz="4" w:space="0" w:color="auto"/>
            </w:tcBorders>
          </w:tcPr>
          <w:p w14:paraId="4E75E890" w14:textId="77777777" w:rsidR="001D70A4" w:rsidRDefault="001D70A4" w:rsidP="00FC57C0">
            <w:pPr>
              <w:spacing w:after="0" w:line="240" w:lineRule="auto"/>
              <w:rPr>
                <w:rStyle w:val="CommentReference"/>
              </w:rPr>
            </w:pPr>
          </w:p>
        </w:tc>
      </w:tr>
      <w:tr w:rsidR="0087682A" w:rsidRPr="00FC57C0" w14:paraId="38EC05E6" w14:textId="77777777" w:rsidTr="00635E63">
        <w:trPr>
          <w:cantSplit/>
          <w:trHeight w:val="244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5F21AE9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45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364898" w14:textId="3C30B66F" w:rsidR="001D70A4" w:rsidRPr="00960206" w:rsidRDefault="001D70A4" w:rsidP="001F247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</w:pPr>
            <w:r w:rsidRPr="008E60A9"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  <w:t xml:space="preserve">ACCOUNT </w:t>
            </w:r>
            <w:r w:rsidRPr="00960206"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  <w:t>TITLE</w:t>
            </w:r>
          </w:p>
          <w:p w14:paraId="20953670" w14:textId="06F1BEED" w:rsidR="001D70A4" w:rsidRPr="00960206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</w:pPr>
            <w:r w:rsidRPr="00960206"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  <w:t> </w:t>
            </w:r>
          </w:p>
        </w:tc>
        <w:tc>
          <w:tcPr>
            <w:tcW w:w="1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563225" w14:textId="77777777" w:rsidR="001D70A4" w:rsidRPr="00960206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</w:pPr>
            <w:r w:rsidRPr="00960206"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  <w:t>ENCUMBRANCES</w:t>
            </w:r>
          </w:p>
        </w:tc>
        <w:tc>
          <w:tcPr>
            <w:tcW w:w="7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CE658B" w14:textId="3C3E13E3" w:rsidR="001D70A4" w:rsidRDefault="001D70A4" w:rsidP="009B3CC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</w:pPr>
            <w:r w:rsidRPr="00150999"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  <w:t>D</w:t>
            </w:r>
          </w:p>
          <w:p w14:paraId="691A76DC" w14:textId="77777777" w:rsidR="001D70A4" w:rsidRPr="008E60A9" w:rsidRDefault="001D70A4" w:rsidP="009B3CC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</w:pPr>
            <w:r w:rsidRPr="00150999"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  <w:t>C</w:t>
            </w:r>
          </w:p>
        </w:tc>
        <w:tc>
          <w:tcPr>
            <w:tcW w:w="19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8A7F3" w14:textId="618AE85D" w:rsidR="001D70A4" w:rsidRPr="00150999" w:rsidRDefault="001D70A4" w:rsidP="00265920">
            <w:pPr>
              <w:keepLines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yellow"/>
                <w:lang w:bidi="ar-SA"/>
              </w:rPr>
            </w:pPr>
            <w:r w:rsidRPr="00C238C0"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  <w:t>ACCOUNT</w:t>
            </w:r>
          </w:p>
        </w:tc>
        <w:tc>
          <w:tcPr>
            <w:tcW w:w="24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3FE7C6" w14:textId="77777777" w:rsidR="001D70A4" w:rsidRPr="00150999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</w:pPr>
            <w:r w:rsidRPr="00150999"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  <w:t>AMOUNT</w:t>
            </w:r>
          </w:p>
        </w:tc>
        <w:tc>
          <w:tcPr>
            <w:tcW w:w="174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AB703E" w14:textId="6CA85EC3" w:rsidR="001D70A4" w:rsidRDefault="001D70A4" w:rsidP="009B3CC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</w:pPr>
            <w:r w:rsidRPr="00150999"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  <w:t>D</w:t>
            </w:r>
          </w:p>
          <w:p w14:paraId="63FDE824" w14:textId="77777777" w:rsidR="001D70A4" w:rsidRPr="00150999" w:rsidRDefault="001D70A4" w:rsidP="009B3CC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</w:pPr>
            <w:r w:rsidRPr="00150999"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  <w:t>C</w:t>
            </w:r>
          </w:p>
        </w:tc>
        <w:tc>
          <w:tcPr>
            <w:tcW w:w="624" w:type="dxa"/>
            <w:gridSpan w:val="2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53E02F87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</w:tr>
      <w:tr w:rsidR="0087682A" w:rsidRPr="00FC57C0" w14:paraId="791AB894" w14:textId="77777777" w:rsidTr="00635E63">
        <w:trPr>
          <w:trHeight w:val="192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1AB28D6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5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A833E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GENERAL CASH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9B1C5" w14:textId="77777777" w:rsidR="001D70A4" w:rsidRPr="00FC57C0" w:rsidRDefault="001D70A4" w:rsidP="00FC57C0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45C103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0A600A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1110</w:t>
            </w: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center"/>
            <w:hideMark/>
          </w:tcPr>
          <w:p w14:paraId="7E133233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79D52C" w14:textId="77777777" w:rsidR="001D70A4" w:rsidRPr="002D51F3" w:rsidRDefault="001D70A4" w:rsidP="00FC57C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2D51F3">
              <w:rPr>
                <w:rFonts w:ascii="Arial" w:hAnsi="Arial"/>
                <w:position w:val="2"/>
                <w:sz w:val="20"/>
                <w:szCs w:val="20"/>
              </w:rPr>
              <w:t>215,599.78</w:t>
            </w:r>
          </w:p>
        </w:tc>
        <w:tc>
          <w:tcPr>
            <w:tcW w:w="174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F3E28E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D</w:t>
            </w:r>
          </w:p>
        </w:tc>
        <w:tc>
          <w:tcPr>
            <w:tcW w:w="624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CB2287B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87682A" w:rsidRPr="00FC57C0" w14:paraId="64D44109" w14:textId="77777777" w:rsidTr="00635E63">
        <w:trPr>
          <w:trHeight w:val="192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127FC4E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5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6FD99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REVOLVING FUND CASH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3BB871" w14:textId="77777777" w:rsidR="001D70A4" w:rsidRPr="00FC57C0" w:rsidRDefault="001D70A4" w:rsidP="00FC57C0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1F8312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40FF8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1130</w:t>
            </w: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center"/>
            <w:hideMark/>
          </w:tcPr>
          <w:p w14:paraId="3C159368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C4CF5B" w14:textId="77777777" w:rsidR="001D70A4" w:rsidRPr="002D51F3" w:rsidRDefault="001D70A4" w:rsidP="00FC57C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2D51F3">
              <w:rPr>
                <w:rFonts w:ascii="Arial" w:hAnsi="Arial"/>
                <w:position w:val="2"/>
                <w:sz w:val="20"/>
                <w:szCs w:val="20"/>
              </w:rPr>
              <w:t>79,799.46</w:t>
            </w:r>
          </w:p>
        </w:tc>
        <w:tc>
          <w:tcPr>
            <w:tcW w:w="174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38FFA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D</w:t>
            </w:r>
          </w:p>
        </w:tc>
        <w:tc>
          <w:tcPr>
            <w:tcW w:w="624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3BF5D86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87682A" w:rsidRPr="00FC57C0" w14:paraId="07783917" w14:textId="77777777" w:rsidTr="00635E63">
        <w:trPr>
          <w:trHeight w:val="192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DCFE4B7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5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61047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CASH ON HAND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2B5ECB" w14:textId="77777777" w:rsidR="001D70A4" w:rsidRPr="00FC57C0" w:rsidRDefault="001D70A4" w:rsidP="00FC57C0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E053E8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FD409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1190</w:t>
            </w: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center"/>
            <w:hideMark/>
          </w:tcPr>
          <w:p w14:paraId="08760E34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0B8575" w14:textId="77777777" w:rsidR="001D70A4" w:rsidRPr="00FC57C0" w:rsidRDefault="001D70A4" w:rsidP="00FC57C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2,850.00</w:t>
            </w:r>
          </w:p>
        </w:tc>
        <w:tc>
          <w:tcPr>
            <w:tcW w:w="174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0BA58F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D</w:t>
            </w:r>
          </w:p>
        </w:tc>
        <w:tc>
          <w:tcPr>
            <w:tcW w:w="624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1AB2527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87682A" w:rsidRPr="00FC57C0" w14:paraId="0F2D0DCD" w14:textId="77777777" w:rsidTr="00635E63">
        <w:trPr>
          <w:trHeight w:val="192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A32D703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5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F55A5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ACCOUNTS RECEIVABLE–ABATEMENTS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3586AF" w14:textId="77777777" w:rsidR="001D70A4" w:rsidRPr="00FC57C0" w:rsidRDefault="001D70A4" w:rsidP="00FC57C0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CEF92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FF8196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1311</w:t>
            </w: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center"/>
            <w:hideMark/>
          </w:tcPr>
          <w:p w14:paraId="091B57A0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FD399D" w14:textId="77777777" w:rsidR="001D70A4" w:rsidRPr="00FC57C0" w:rsidRDefault="001D70A4" w:rsidP="00FC57C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10,311.29</w:t>
            </w:r>
          </w:p>
        </w:tc>
        <w:tc>
          <w:tcPr>
            <w:tcW w:w="174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98277C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D</w:t>
            </w:r>
          </w:p>
        </w:tc>
        <w:tc>
          <w:tcPr>
            <w:tcW w:w="624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6409719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87682A" w:rsidRPr="00FC57C0" w14:paraId="2C0B9922" w14:textId="77777777" w:rsidTr="00635E63">
        <w:trPr>
          <w:trHeight w:val="192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E771C68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5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99EB1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ACCOUNTS RECEIVABLE–REIMBURSEMENTS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99CF22" w14:textId="77777777" w:rsidR="001D70A4" w:rsidRPr="00FC57C0" w:rsidRDefault="001D70A4" w:rsidP="00FC57C0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C153B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B75606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1312</w:t>
            </w: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center"/>
            <w:hideMark/>
          </w:tcPr>
          <w:p w14:paraId="136BD2A3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7C825F" w14:textId="77777777" w:rsidR="001D70A4" w:rsidRPr="00FC57C0" w:rsidRDefault="001D70A4" w:rsidP="00FC57C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105,666.78</w:t>
            </w:r>
          </w:p>
        </w:tc>
        <w:tc>
          <w:tcPr>
            <w:tcW w:w="174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A2311C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D</w:t>
            </w:r>
          </w:p>
        </w:tc>
        <w:tc>
          <w:tcPr>
            <w:tcW w:w="624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56F53A3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87682A" w:rsidRPr="00FC57C0" w14:paraId="09AD1467" w14:textId="77777777" w:rsidTr="00635E63">
        <w:trPr>
          <w:trHeight w:val="192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3FE78CE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5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D4D4D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ACCOUNTS RECEIVABLE–REVENUE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B7457" w14:textId="77777777" w:rsidR="001D70A4" w:rsidRPr="00FC57C0" w:rsidRDefault="001D70A4" w:rsidP="00FC57C0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B00A1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83DDDB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1313</w:t>
            </w: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center"/>
            <w:hideMark/>
          </w:tcPr>
          <w:p w14:paraId="12E2EB56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6AEE60" w14:textId="77777777" w:rsidR="001D70A4" w:rsidRPr="00FC57C0" w:rsidRDefault="001D70A4" w:rsidP="00FC57C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174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7B230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624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D9A1163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87682A" w:rsidRPr="00FC57C0" w14:paraId="5F125437" w14:textId="77777777" w:rsidTr="00635E63">
        <w:trPr>
          <w:trHeight w:val="192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FF45FA0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5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55D68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ACCOUNTS RECEIVABLE–DISHONORED CHECKS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D4849" w14:textId="77777777" w:rsidR="001D70A4" w:rsidRPr="00FC57C0" w:rsidRDefault="001D70A4" w:rsidP="00FC57C0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2AC268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70D7DE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1315</w:t>
            </w: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center"/>
            <w:hideMark/>
          </w:tcPr>
          <w:p w14:paraId="04162017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D9CDEC" w14:textId="77777777" w:rsidR="001D70A4" w:rsidRPr="00FC57C0" w:rsidRDefault="001D70A4" w:rsidP="00FC57C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2,364.00</w:t>
            </w:r>
          </w:p>
        </w:tc>
        <w:tc>
          <w:tcPr>
            <w:tcW w:w="174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BDCB95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D</w:t>
            </w:r>
          </w:p>
        </w:tc>
        <w:tc>
          <w:tcPr>
            <w:tcW w:w="624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82685A3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87682A" w:rsidRPr="00FC57C0" w14:paraId="25D91C75" w14:textId="77777777" w:rsidTr="00635E63">
        <w:trPr>
          <w:trHeight w:val="192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D35B3A5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5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9AFD5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ACCOUNTS RECEIVABLE–OTHER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1B77FC" w14:textId="77777777" w:rsidR="001D70A4" w:rsidRPr="00FC57C0" w:rsidRDefault="001D70A4" w:rsidP="00FC57C0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6F741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86A6F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1319</w:t>
            </w: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center"/>
            <w:hideMark/>
          </w:tcPr>
          <w:p w14:paraId="1E77D46E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1D4AF6" w14:textId="77777777" w:rsidR="001D70A4" w:rsidRPr="00FC57C0" w:rsidRDefault="001D70A4" w:rsidP="00FC57C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94,500.52</w:t>
            </w:r>
          </w:p>
        </w:tc>
        <w:tc>
          <w:tcPr>
            <w:tcW w:w="174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D1B8C0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D</w:t>
            </w:r>
          </w:p>
        </w:tc>
        <w:tc>
          <w:tcPr>
            <w:tcW w:w="624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CADDB25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87682A" w:rsidRPr="00FC57C0" w14:paraId="419AD1E5" w14:textId="77777777" w:rsidTr="00635E63">
        <w:trPr>
          <w:trHeight w:val="192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258727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5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EA40E" w14:textId="31E0EE11" w:rsidR="001D70A4" w:rsidRPr="00785769" w:rsidRDefault="00785769" w:rsidP="00FC57C0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C92166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ALLOWANCE FOR UNCOLLECTIBLE ACCOUNTS</w:t>
            </w:r>
            <w:r w:rsidR="001D70A4" w:rsidRPr="00785769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 xml:space="preserve"> </w:t>
            </w:r>
            <w:r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RECEIVABLE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89277" w14:textId="77777777" w:rsidR="001D70A4" w:rsidRPr="00C92166" w:rsidRDefault="001D70A4" w:rsidP="00FC57C0">
            <w:pPr>
              <w:spacing w:after="0" w:line="240" w:lineRule="auto"/>
              <w:jc w:val="right"/>
              <w:rPr>
                <w:rFonts w:ascii="Arial" w:eastAsia="Times New Roman" w:hAnsi="Arial" w:cs="Arial"/>
                <w:strike/>
                <w:lang w:bidi="ar-SA"/>
              </w:rPr>
            </w:pPr>
            <w:r w:rsidRPr="00C92166">
              <w:rPr>
                <w:rFonts w:ascii="Arial" w:eastAsia="Times New Roman" w:hAnsi="Arial" w:cs="Arial"/>
                <w:strike/>
                <w:lang w:bidi="ar-SA"/>
              </w:rPr>
              <w:t> 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07AFDA" w14:textId="77777777" w:rsidR="001D70A4" w:rsidRPr="00C92166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trike/>
                <w:lang w:bidi="ar-SA"/>
              </w:rPr>
            </w:pPr>
            <w:r w:rsidRPr="00C92166">
              <w:rPr>
                <w:rFonts w:ascii="Arial" w:eastAsia="Times New Roman" w:hAnsi="Arial" w:cs="Arial"/>
                <w:strike/>
                <w:lang w:bidi="ar-SA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F2291E" w14:textId="1D19D2A7" w:rsidR="001D70A4" w:rsidRPr="00C92166" w:rsidRDefault="00785769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trike/>
                <w:sz w:val="20"/>
                <w:szCs w:val="20"/>
                <w:lang w:bidi="ar-SA"/>
              </w:rPr>
            </w:pPr>
            <w:r w:rsidRPr="00C92166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1390</w:t>
            </w: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204574" w14:textId="77777777" w:rsidR="001D70A4" w:rsidRPr="00785769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785769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156003" w14:textId="02B3074B" w:rsidR="001D70A4" w:rsidRPr="00C92166" w:rsidRDefault="001D70A4" w:rsidP="00FC57C0">
            <w:pPr>
              <w:spacing w:after="0" w:line="240" w:lineRule="auto"/>
              <w:jc w:val="right"/>
              <w:rPr>
                <w:rFonts w:ascii="Arial" w:eastAsia="Times New Roman" w:hAnsi="Arial" w:cs="Arial"/>
                <w:strike/>
                <w:sz w:val="20"/>
                <w:szCs w:val="20"/>
                <w:lang w:bidi="ar-SA"/>
              </w:rPr>
            </w:pPr>
          </w:p>
        </w:tc>
        <w:tc>
          <w:tcPr>
            <w:tcW w:w="174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12A15" w14:textId="069A7E57" w:rsidR="001D70A4" w:rsidRPr="00C92166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trike/>
                <w:sz w:val="20"/>
                <w:szCs w:val="20"/>
                <w:lang w:bidi="ar-SA"/>
              </w:rPr>
            </w:pPr>
          </w:p>
        </w:tc>
        <w:tc>
          <w:tcPr>
            <w:tcW w:w="624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EF18B77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87682A" w:rsidRPr="00FC57C0" w14:paraId="704B5A4B" w14:textId="77777777" w:rsidTr="00635E63">
        <w:trPr>
          <w:trHeight w:val="192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B73249E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5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0A6DA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DUE FROM OTHER FUNDS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DD0F0" w14:textId="77777777" w:rsidR="001D70A4" w:rsidRPr="00FC57C0" w:rsidRDefault="001D70A4" w:rsidP="00FC57C0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55590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04F01" w14:textId="5BCC6E1A" w:rsidR="001D70A4" w:rsidRPr="00FC57C0" w:rsidRDefault="001D70A4" w:rsidP="00E5405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1410</w:t>
            </w:r>
            <w:r w:rsidR="00E54050" w:rsidRPr="00E54050">
              <w:rPr>
                <w:rFonts w:ascii="Arial" w:eastAsia="Times New Roman" w:hAnsi="Arial" w:cs="Arial"/>
                <w:color w:val="FF0000"/>
                <w:sz w:val="20"/>
                <w:szCs w:val="20"/>
                <w:vertAlign w:val="superscript"/>
                <w:lang w:bidi="ar-SA"/>
              </w:rPr>
              <w:t>a</w:t>
            </w: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39D19" w14:textId="77777777" w:rsidR="001D70A4" w:rsidRPr="00FC57C0" w:rsidRDefault="001D70A4" w:rsidP="002F11F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00</w:t>
            </w:r>
            <w:r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4</w:t>
            </w: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6</w:t>
            </w:r>
          </w:p>
        </w:tc>
        <w:tc>
          <w:tcPr>
            <w:tcW w:w="2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9EA9B6" w14:textId="77777777" w:rsidR="001D70A4" w:rsidRPr="00FC57C0" w:rsidRDefault="001D70A4" w:rsidP="00FC57C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1,552.50</w:t>
            </w:r>
          </w:p>
        </w:tc>
        <w:tc>
          <w:tcPr>
            <w:tcW w:w="174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19EF5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D</w:t>
            </w:r>
          </w:p>
        </w:tc>
        <w:tc>
          <w:tcPr>
            <w:tcW w:w="624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B3A0ED5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87682A" w:rsidRPr="00FC57C0" w14:paraId="60451E5A" w14:textId="77777777" w:rsidTr="00635E63">
        <w:trPr>
          <w:trHeight w:val="192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D3F2C0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5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45AD5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DUE FROM OTHER APPROPRIATIONS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ED883A" w14:textId="77777777" w:rsidR="001D70A4" w:rsidRPr="00FC57C0" w:rsidRDefault="001D70A4" w:rsidP="00FC57C0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90,250.00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FF3D0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D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8924C4" w14:textId="717FA3B1" w:rsidR="001D70A4" w:rsidRPr="00FC57C0" w:rsidRDefault="001D70A4" w:rsidP="00E54050">
            <w:pPr>
              <w:tabs>
                <w:tab w:val="left" w:pos="463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1420</w:t>
            </w:r>
            <w:r w:rsidR="00E54050" w:rsidRPr="00E54050">
              <w:rPr>
                <w:rFonts w:ascii="Arial" w:eastAsia="Times New Roman" w:hAnsi="Arial" w:cs="Arial"/>
                <w:color w:val="FF0000"/>
                <w:sz w:val="20"/>
                <w:szCs w:val="20"/>
                <w:vertAlign w:val="superscript"/>
                <w:lang w:bidi="ar-SA"/>
              </w:rPr>
              <w:t>b</w:t>
            </w: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44180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4321</w:t>
            </w:r>
          </w:p>
        </w:tc>
        <w:tc>
          <w:tcPr>
            <w:tcW w:w="2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61C497" w14:textId="77777777" w:rsidR="001D70A4" w:rsidRPr="00FC57C0" w:rsidRDefault="001D70A4" w:rsidP="00FC57C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11,278,371.13</w:t>
            </w:r>
          </w:p>
        </w:tc>
        <w:tc>
          <w:tcPr>
            <w:tcW w:w="174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BF765A" w14:textId="77777777" w:rsidR="001D70A4" w:rsidRPr="00FC57C0" w:rsidRDefault="001D70A4" w:rsidP="00FC57C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D</w:t>
            </w:r>
          </w:p>
        </w:tc>
        <w:tc>
          <w:tcPr>
            <w:tcW w:w="624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EF1DFF8" w14:textId="77777777" w:rsidR="001D70A4" w:rsidRPr="00FC57C0" w:rsidRDefault="001D70A4" w:rsidP="00FC57C0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87682A" w:rsidRPr="00FC57C0" w14:paraId="08DB59D6" w14:textId="77777777" w:rsidTr="00635E63">
        <w:trPr>
          <w:trHeight w:val="192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6AA58BE" w14:textId="77777777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5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01B64B6" w14:textId="77777777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DUE FROM OTHER GOVERNMENTAL ENTITIES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F38558" w14:textId="77777777" w:rsidR="001D70A4" w:rsidRPr="00FC57C0" w:rsidRDefault="001D70A4" w:rsidP="00666C03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4F31AC" w14:textId="77777777" w:rsidR="001D70A4" w:rsidRPr="00FC57C0" w:rsidRDefault="001D70A4" w:rsidP="00666C03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316FE0" w14:textId="77777777" w:rsidR="001D70A4" w:rsidRPr="00FC57C0" w:rsidRDefault="001D70A4" w:rsidP="00666C0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1590</w:t>
            </w: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center"/>
          </w:tcPr>
          <w:p w14:paraId="029D966E" w14:textId="77777777" w:rsidR="001D70A4" w:rsidRPr="00FC57C0" w:rsidRDefault="001D70A4" w:rsidP="00666C0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2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A0BA52" w14:textId="77777777" w:rsidR="001D70A4" w:rsidRPr="00FC57C0" w:rsidRDefault="001D70A4" w:rsidP="00666C0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216,978.22</w:t>
            </w:r>
          </w:p>
        </w:tc>
        <w:tc>
          <w:tcPr>
            <w:tcW w:w="174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18DD1F" w14:textId="77777777" w:rsidR="001D70A4" w:rsidRPr="00FC57C0" w:rsidRDefault="001D70A4" w:rsidP="00666C0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D</w:t>
            </w:r>
          </w:p>
        </w:tc>
        <w:tc>
          <w:tcPr>
            <w:tcW w:w="624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BF07B99" w14:textId="77777777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87682A" w:rsidRPr="00FC57C0" w14:paraId="22BDC0F6" w14:textId="77777777" w:rsidTr="00635E63">
        <w:trPr>
          <w:trHeight w:val="192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21210ED" w14:textId="77777777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5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A20380D" w14:textId="60FE6393" w:rsidR="001D70A4" w:rsidRPr="00FC57C0" w:rsidRDefault="001D70A4" w:rsidP="00E27109">
            <w:pPr>
              <w:spacing w:after="0" w:line="240" w:lineRule="auto"/>
              <w:ind w:right="-560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PROVISION FOR DEFERRED RECEIVABLES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133066" w14:textId="77777777" w:rsidR="001D70A4" w:rsidRPr="00FC57C0" w:rsidRDefault="001D70A4" w:rsidP="00666C03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34A58E" w14:textId="77777777" w:rsidR="001D70A4" w:rsidRPr="00FC57C0" w:rsidRDefault="001D70A4" w:rsidP="00666C03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BFECA9" w14:textId="77777777" w:rsidR="001D70A4" w:rsidRPr="00FC57C0" w:rsidRDefault="001D70A4" w:rsidP="00666C0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1600</w:t>
            </w: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E6F273" w14:textId="7E1A6940" w:rsidR="001D70A4" w:rsidRPr="00FC57C0" w:rsidRDefault="001D70A4" w:rsidP="00E54050">
            <w:pPr>
              <w:tabs>
                <w:tab w:val="left" w:pos="710"/>
                <w:tab w:val="left" w:pos="807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01315</w:t>
            </w:r>
            <w:r w:rsidR="00E54050" w:rsidRPr="00E54050">
              <w:rPr>
                <w:rFonts w:ascii="Arial" w:eastAsia="Times New Roman" w:hAnsi="Arial" w:cs="Arial"/>
                <w:color w:val="FF0000"/>
                <w:sz w:val="20"/>
                <w:szCs w:val="20"/>
                <w:vertAlign w:val="superscript"/>
                <w:lang w:bidi="ar-SA"/>
              </w:rPr>
              <w:t>c</w:t>
            </w:r>
          </w:p>
        </w:tc>
        <w:tc>
          <w:tcPr>
            <w:tcW w:w="2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F00491" w14:textId="77777777" w:rsidR="001D70A4" w:rsidRPr="00FC57C0" w:rsidRDefault="001D70A4" w:rsidP="00666C0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2,364.00</w:t>
            </w:r>
          </w:p>
        </w:tc>
        <w:tc>
          <w:tcPr>
            <w:tcW w:w="174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EBD99C" w14:textId="77777777" w:rsidR="001D70A4" w:rsidRPr="00FC57C0" w:rsidRDefault="001D70A4" w:rsidP="00666C0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C</w:t>
            </w:r>
          </w:p>
        </w:tc>
        <w:tc>
          <w:tcPr>
            <w:tcW w:w="624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C533959" w14:textId="77777777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87682A" w:rsidRPr="00FC57C0" w14:paraId="7CBCAFD3" w14:textId="77777777" w:rsidTr="00635E63">
        <w:trPr>
          <w:trHeight w:val="192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4A06752" w14:textId="77777777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5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8A89957" w14:textId="2BD13499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F95AA" w14:textId="77777777" w:rsidR="001D70A4" w:rsidRPr="00FC57C0" w:rsidRDefault="001D70A4" w:rsidP="00666C03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ED8CBA" w14:textId="77777777" w:rsidR="001D70A4" w:rsidRPr="00FC57C0" w:rsidRDefault="001D70A4" w:rsidP="00666C03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3C79AF" w14:textId="13DB947F" w:rsidR="001D70A4" w:rsidRPr="00FC57C0" w:rsidRDefault="001D70A4" w:rsidP="00666C0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151EAB" w14:textId="4C464E21" w:rsidR="001D70A4" w:rsidRPr="00FC57C0" w:rsidRDefault="001D70A4" w:rsidP="00E54050">
            <w:pPr>
              <w:tabs>
                <w:tab w:val="left" w:pos="710"/>
                <w:tab w:val="left" w:pos="807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2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4655C6" w14:textId="403016AA" w:rsidR="001D70A4" w:rsidRPr="00FC57C0" w:rsidRDefault="001D70A4" w:rsidP="00666C0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174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5543A1" w14:textId="0FE246F6" w:rsidR="001D70A4" w:rsidRPr="00FC57C0" w:rsidRDefault="001D70A4" w:rsidP="00666C0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624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EBB9CEE" w14:textId="77777777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87682A" w:rsidRPr="00FC57C0" w14:paraId="225433DB" w14:textId="77777777" w:rsidTr="00635E63">
        <w:trPr>
          <w:trHeight w:val="192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DB23659" w14:textId="77777777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5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8DBE88B" w14:textId="17DCD688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51235" w14:textId="77777777" w:rsidR="001D70A4" w:rsidRPr="00FC57C0" w:rsidRDefault="001D70A4" w:rsidP="00666C03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862CE" w14:textId="77777777" w:rsidR="001D70A4" w:rsidRPr="00FC57C0" w:rsidRDefault="001D70A4" w:rsidP="00666C03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0353BA" w14:textId="0E1EDEE0" w:rsidR="001D70A4" w:rsidRPr="00FC57C0" w:rsidRDefault="001D70A4" w:rsidP="00666C0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AFC6B5" w14:textId="5A5928D3" w:rsidR="001D70A4" w:rsidRPr="00FC57C0" w:rsidRDefault="001D70A4" w:rsidP="00E54050">
            <w:pPr>
              <w:tabs>
                <w:tab w:val="left" w:pos="710"/>
                <w:tab w:val="left" w:pos="807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2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66FA2D" w14:textId="29800A75" w:rsidR="001D70A4" w:rsidRPr="00FC57C0" w:rsidRDefault="001D70A4" w:rsidP="00666C0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174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9863D2" w14:textId="0A48F944" w:rsidR="001D70A4" w:rsidRPr="00FC57C0" w:rsidRDefault="001D70A4" w:rsidP="00666C0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624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9E04814" w14:textId="77777777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87682A" w:rsidRPr="00FC57C0" w14:paraId="7DA3A201" w14:textId="77777777" w:rsidTr="00635E63">
        <w:trPr>
          <w:trHeight w:val="192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3562D4E" w14:textId="77777777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45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C14CD85" w14:textId="77777777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18"/>
                <w:szCs w:val="18"/>
                <w:lang w:bidi="ar-SA"/>
              </w:rPr>
              <w:t>EXPENSE ADVANCES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1D4C64" w14:textId="77777777" w:rsidR="001D70A4" w:rsidRPr="00FC57C0" w:rsidRDefault="001D70A4" w:rsidP="00666C03">
            <w:pPr>
              <w:spacing w:after="0" w:line="240" w:lineRule="auto"/>
              <w:jc w:val="right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0899E2" w14:textId="77777777" w:rsidR="001D70A4" w:rsidRPr="00FC57C0" w:rsidRDefault="001D70A4" w:rsidP="00666C03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bidi="ar-SA"/>
              </w:rPr>
            </w:pPr>
            <w:r w:rsidRPr="00FC57C0">
              <w:rPr>
                <w:rFonts w:ascii="Arial" w:eastAsia="Times New Roman" w:hAnsi="Arial" w:cs="Arial"/>
                <w:lang w:bidi="ar-SA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0428D3" w14:textId="77777777" w:rsidR="001D70A4" w:rsidRPr="00FC57C0" w:rsidRDefault="001D70A4" w:rsidP="00666C0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1710</w:t>
            </w: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center"/>
          </w:tcPr>
          <w:p w14:paraId="6B9F098F" w14:textId="77777777" w:rsidR="001D70A4" w:rsidRPr="00FC57C0" w:rsidRDefault="001D70A4" w:rsidP="00666C0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2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3E916F" w14:textId="77777777" w:rsidR="001D70A4" w:rsidRPr="00FC57C0" w:rsidRDefault="001D70A4" w:rsidP="00666C0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17,000.00</w:t>
            </w:r>
          </w:p>
        </w:tc>
        <w:tc>
          <w:tcPr>
            <w:tcW w:w="174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5E2B1D" w14:textId="77777777" w:rsidR="001D70A4" w:rsidRPr="00FC57C0" w:rsidRDefault="001D70A4" w:rsidP="00666C0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D</w:t>
            </w:r>
          </w:p>
        </w:tc>
        <w:tc>
          <w:tcPr>
            <w:tcW w:w="624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ADB7CDD" w14:textId="77777777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87682A" w:rsidRPr="00FC57C0" w14:paraId="19EAA7AD" w14:textId="77777777" w:rsidTr="00635E63">
        <w:trPr>
          <w:trHeight w:val="218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98AFEC5" w14:textId="77777777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4569" w:type="dxa"/>
            <w:gridSpan w:val="4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C8F87" w14:textId="15120B3F" w:rsidR="001D70A4" w:rsidRPr="00FC57C0" w:rsidRDefault="001D70A4" w:rsidP="009B3CCE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</w:pPr>
            <w:r w:rsidRPr="00FC57C0"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  <w:t>Net Debits/Credits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FAFE37" w14:textId="77777777" w:rsidR="001D70A4" w:rsidRPr="00FC57C0" w:rsidRDefault="001D70A4" w:rsidP="00666C0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lang w:bidi="ar-SA"/>
              </w:rPr>
            </w:pPr>
            <w:r w:rsidRPr="00FC57C0">
              <w:rPr>
                <w:rFonts w:ascii="Arial" w:eastAsia="Times New Roman" w:hAnsi="Arial" w:cs="Arial"/>
                <w:b/>
                <w:bCs/>
                <w:lang w:bidi="ar-SA"/>
              </w:rPr>
              <w:t>90,250.00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76B76" w14:textId="77777777" w:rsidR="001D70A4" w:rsidRPr="00FC57C0" w:rsidRDefault="001D70A4" w:rsidP="00666C0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bidi="ar-SA"/>
              </w:rPr>
            </w:pPr>
            <w:r w:rsidRPr="00FC57C0">
              <w:rPr>
                <w:rFonts w:ascii="Arial" w:eastAsia="Times New Roman" w:hAnsi="Arial" w:cs="Arial"/>
                <w:b/>
                <w:bCs/>
                <w:lang w:bidi="ar-SA"/>
              </w:rPr>
              <w:t>D</w:t>
            </w:r>
          </w:p>
        </w:tc>
        <w:tc>
          <w:tcPr>
            <w:tcW w:w="1963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23B6D" w14:textId="5B9CFB4A" w:rsidR="001D70A4" w:rsidRPr="00FC57C0" w:rsidRDefault="001D70A4" w:rsidP="009B3CCE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</w:pPr>
            <w:r w:rsidRPr="00FC57C0">
              <w:rPr>
                <w:rFonts w:ascii="Arial" w:eastAsia="Times New Roman" w:hAnsi="Arial" w:cs="Arial"/>
                <w:b/>
                <w:bCs/>
                <w:sz w:val="18"/>
                <w:szCs w:val="18"/>
                <w:lang w:bidi="ar-SA"/>
              </w:rPr>
              <w:t>Net Debits/Credits</w:t>
            </w:r>
          </w:p>
        </w:tc>
        <w:tc>
          <w:tcPr>
            <w:tcW w:w="2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0E88DC" w14:textId="12574BA5" w:rsidR="001D70A4" w:rsidRPr="00FC57C0" w:rsidRDefault="00E775DD" w:rsidP="00212ED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bidi="ar-SA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bidi="ar-SA"/>
              </w:rPr>
              <w:t>12,022,629.68</w:t>
            </w:r>
          </w:p>
        </w:tc>
        <w:tc>
          <w:tcPr>
            <w:tcW w:w="174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5311C" w14:textId="77777777" w:rsidR="001D70A4" w:rsidRPr="00FC57C0" w:rsidRDefault="001D70A4" w:rsidP="00666C0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b/>
                <w:bCs/>
                <w:sz w:val="20"/>
                <w:szCs w:val="20"/>
                <w:lang w:bidi="ar-SA"/>
              </w:rPr>
              <w:t>D</w:t>
            </w:r>
          </w:p>
        </w:tc>
        <w:tc>
          <w:tcPr>
            <w:tcW w:w="624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4B11790" w14:textId="77777777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lang w:bidi="ar-SA"/>
              </w:rPr>
            </w:pPr>
          </w:p>
        </w:tc>
      </w:tr>
      <w:tr w:rsidR="0087682A" w:rsidRPr="00FC57C0" w14:paraId="5A76E951" w14:textId="77777777" w:rsidTr="00635E63">
        <w:trPr>
          <w:trHeight w:val="122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A2F501E" w14:textId="77777777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197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421788C" w14:textId="77777777" w:rsidR="001D70A4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bidi="ar-SA"/>
              </w:rPr>
            </w:pPr>
          </w:p>
          <w:p w14:paraId="731A710B" w14:textId="77777777" w:rsidR="001D70A4" w:rsidRPr="00D648FC" w:rsidRDefault="001D70A4" w:rsidP="00931F86">
            <w:pPr>
              <w:spacing w:after="0"/>
              <w:rPr>
                <w:rFonts w:ascii="Arial" w:hAnsi="Arial" w:cs="Arial"/>
                <w:b/>
                <w:sz w:val="16"/>
                <w:szCs w:val="16"/>
              </w:rPr>
            </w:pPr>
            <w:r w:rsidRPr="00D648FC">
              <w:rPr>
                <w:rFonts w:ascii="Arial" w:hAnsi="Arial" w:cs="Arial"/>
                <w:b/>
                <w:color w:val="FF0000"/>
                <w:sz w:val="16"/>
                <w:szCs w:val="16"/>
              </w:rPr>
              <w:t xml:space="preserve">a/ </w:t>
            </w:r>
            <w:r w:rsidRPr="00D648FC">
              <w:rPr>
                <w:rFonts w:ascii="Arial" w:hAnsi="Arial" w:cs="Arial"/>
                <w:b/>
                <w:sz w:val="16"/>
                <w:szCs w:val="16"/>
              </w:rPr>
              <w:t>Specify the fund to which this pertains.</w:t>
            </w:r>
          </w:p>
          <w:p w14:paraId="586F9932" w14:textId="77777777" w:rsidR="001D70A4" w:rsidRPr="00D648FC" w:rsidRDefault="001D70A4" w:rsidP="00931F86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D648FC">
              <w:rPr>
                <w:rFonts w:ascii="Arial" w:hAnsi="Arial" w:cs="Arial"/>
                <w:b/>
                <w:color w:val="FF0000"/>
                <w:sz w:val="16"/>
                <w:szCs w:val="16"/>
              </w:rPr>
              <w:t xml:space="preserve">b/ </w:t>
            </w:r>
            <w:r w:rsidRPr="00D648FC">
              <w:rPr>
                <w:rFonts w:ascii="Arial" w:hAnsi="Arial" w:cs="Arial"/>
                <w:b/>
                <w:sz w:val="16"/>
                <w:szCs w:val="16"/>
              </w:rPr>
              <w:t>Specify the four-digit org code to which this pertains.</w:t>
            </w:r>
          </w:p>
          <w:p w14:paraId="4C550A13" w14:textId="77777777" w:rsidR="001D70A4" w:rsidRPr="00D648FC" w:rsidRDefault="001D70A4" w:rsidP="00931F86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D648FC">
              <w:rPr>
                <w:rFonts w:ascii="Arial" w:hAnsi="Arial" w:cs="Arial"/>
                <w:b/>
                <w:color w:val="FF0000"/>
                <w:sz w:val="16"/>
                <w:szCs w:val="16"/>
              </w:rPr>
              <w:t xml:space="preserve">c/ </w:t>
            </w:r>
            <w:r w:rsidRPr="00D648FC">
              <w:rPr>
                <w:rFonts w:ascii="Arial" w:hAnsi="Arial" w:cs="Arial"/>
                <w:b/>
                <w:sz w:val="16"/>
                <w:szCs w:val="16"/>
              </w:rPr>
              <w:t>Accounts Receivable GL code must be preceded by a “0”</w:t>
            </w:r>
          </w:p>
          <w:p w14:paraId="75705EDB" w14:textId="77777777" w:rsidR="001D70A4" w:rsidRPr="00D648FC" w:rsidRDefault="001D70A4" w:rsidP="00041564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bidi="ar-SA"/>
              </w:rPr>
            </w:pPr>
          </w:p>
          <w:p w14:paraId="72F3DD3C" w14:textId="6845E431" w:rsidR="001D70A4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bidi="ar-SA"/>
              </w:rPr>
            </w:pPr>
          </w:p>
          <w:p w14:paraId="107B335F" w14:textId="77777777" w:rsidR="001D70A4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bidi="ar-SA"/>
              </w:rPr>
            </w:pPr>
          </w:p>
          <w:p w14:paraId="616E7EA1" w14:textId="77777777" w:rsidR="001D70A4" w:rsidRPr="00313A47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313A47">
              <w:rPr>
                <w:rFonts w:ascii="Arial" w:eastAsia="Times New Roman" w:hAnsi="Arial" w:cs="Arial"/>
                <w:bCs/>
                <w:sz w:val="18"/>
                <w:szCs w:val="18"/>
                <w:lang w:bidi="ar-SA"/>
              </w:rPr>
              <w:t>ORIGINAL - State Controller's Office, State Accounting and Reporting Division</w:t>
            </w:r>
          </w:p>
          <w:p w14:paraId="66FCCC64" w14:textId="77777777" w:rsidR="001D70A4" w:rsidRPr="00313A47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  <w:tc>
          <w:tcPr>
            <w:tcW w:w="16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B39F35F" w14:textId="77777777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14"/>
                <w:szCs w:val="14"/>
                <w:lang w:bidi="ar-SA"/>
              </w:rPr>
              <w:t> </w:t>
            </w:r>
          </w:p>
        </w:tc>
        <w:tc>
          <w:tcPr>
            <w:tcW w:w="22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</w:tcPr>
          <w:p w14:paraId="46B2A893" w14:textId="77777777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bidi="ar-SA"/>
              </w:rPr>
            </w:pPr>
          </w:p>
        </w:tc>
      </w:tr>
      <w:tr w:rsidR="0087682A" w:rsidRPr="00FC57C0" w14:paraId="083D5CCB" w14:textId="77777777" w:rsidTr="00635E63">
        <w:trPr>
          <w:trHeight w:val="62"/>
        </w:trPr>
        <w:tc>
          <w:tcPr>
            <w:tcW w:w="2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EE1A0EB" w14:textId="77777777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8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0E71EB4" w14:textId="77777777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D91B63B" w14:textId="77777777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5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A08E347" w14:textId="77777777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203FF92" w14:textId="77777777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E7069A5" w14:textId="77777777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9919E1B" w14:textId="77777777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26B505E" w14:textId="77777777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9F708D5" w14:textId="77777777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243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51A8F53" w14:textId="77777777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174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6F9229D" w14:textId="77777777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  <w:r w:rsidRPr="00FC57C0">
              <w:rPr>
                <w:rFonts w:ascii="Arial" w:eastAsia="Times New Roman" w:hAnsi="Arial" w:cs="Arial"/>
                <w:sz w:val="20"/>
                <w:szCs w:val="20"/>
                <w:lang w:bidi="ar-SA"/>
              </w:rPr>
              <w:t> </w:t>
            </w:r>
          </w:p>
        </w:tc>
        <w:tc>
          <w:tcPr>
            <w:tcW w:w="62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68F4902" w14:textId="77777777" w:rsidR="001D70A4" w:rsidRPr="00FC57C0" w:rsidRDefault="001D70A4" w:rsidP="00666C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ar-SA"/>
              </w:rPr>
            </w:pPr>
          </w:p>
        </w:tc>
      </w:tr>
    </w:tbl>
    <w:p w14:paraId="351D9543" w14:textId="77777777" w:rsidR="00686667" w:rsidRPr="00B12B96" w:rsidRDefault="00686667" w:rsidP="00B12B96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sectPr w:rsidR="00686667" w:rsidRPr="00B12B96" w:rsidSect="0087682A">
      <w:type w:val="continuous"/>
      <w:pgSz w:w="15840" w:h="12240" w:orient="landscape" w:code="1"/>
      <w:pgMar w:top="540" w:right="1440" w:bottom="3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6BB24E" w14:textId="77777777" w:rsidR="0087682A" w:rsidRDefault="0087682A">
      <w:r>
        <w:separator/>
      </w:r>
    </w:p>
  </w:endnote>
  <w:endnote w:type="continuationSeparator" w:id="0">
    <w:p w14:paraId="58F70517" w14:textId="77777777" w:rsidR="0087682A" w:rsidRDefault="0087682A">
      <w:r>
        <w:continuationSeparator/>
      </w:r>
    </w:p>
  </w:endnote>
  <w:endnote w:type="continuationNotice" w:id="1">
    <w:p w14:paraId="4FE8CD74" w14:textId="77777777" w:rsidR="0087682A" w:rsidRDefault="0087682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31F5B4" w14:textId="77777777" w:rsidR="0087682A" w:rsidRDefault="0087682A">
      <w:r>
        <w:separator/>
      </w:r>
    </w:p>
  </w:footnote>
  <w:footnote w:type="continuationSeparator" w:id="0">
    <w:p w14:paraId="5569F392" w14:textId="77777777" w:rsidR="0087682A" w:rsidRDefault="0087682A">
      <w:r>
        <w:continuationSeparator/>
      </w:r>
    </w:p>
  </w:footnote>
  <w:footnote w:type="continuationNotice" w:id="1">
    <w:p w14:paraId="360FCE9D" w14:textId="77777777" w:rsidR="0087682A" w:rsidRDefault="0087682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21073C"/>
    <w:multiLevelType w:val="hybridMultilevel"/>
    <w:tmpl w:val="7AEC45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34126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573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0sDAyMjA3NjYxszBQ0lEKTi0uzszPAykwtagFAJFeeqYtAAAA"/>
  </w:docVars>
  <w:rsids>
    <w:rsidRoot w:val="00FC57C0"/>
    <w:rsid w:val="00001A65"/>
    <w:rsid w:val="000028D7"/>
    <w:rsid w:val="00010B50"/>
    <w:rsid w:val="00013ED8"/>
    <w:rsid w:val="00015878"/>
    <w:rsid w:val="00015FBE"/>
    <w:rsid w:val="00016D3A"/>
    <w:rsid w:val="00027745"/>
    <w:rsid w:val="00033923"/>
    <w:rsid w:val="00034DFC"/>
    <w:rsid w:val="00035B55"/>
    <w:rsid w:val="00036F60"/>
    <w:rsid w:val="00040A6F"/>
    <w:rsid w:val="00041564"/>
    <w:rsid w:val="00045550"/>
    <w:rsid w:val="00046B75"/>
    <w:rsid w:val="00052288"/>
    <w:rsid w:val="000535FA"/>
    <w:rsid w:val="000555B7"/>
    <w:rsid w:val="00060F31"/>
    <w:rsid w:val="00061E2B"/>
    <w:rsid w:val="000626BC"/>
    <w:rsid w:val="00062A63"/>
    <w:rsid w:val="00067B2F"/>
    <w:rsid w:val="00071E07"/>
    <w:rsid w:val="0007261D"/>
    <w:rsid w:val="00073CBD"/>
    <w:rsid w:val="000745AA"/>
    <w:rsid w:val="00075781"/>
    <w:rsid w:val="000806C0"/>
    <w:rsid w:val="000812F4"/>
    <w:rsid w:val="00084631"/>
    <w:rsid w:val="000865D0"/>
    <w:rsid w:val="0008755F"/>
    <w:rsid w:val="000902BA"/>
    <w:rsid w:val="00090F42"/>
    <w:rsid w:val="00093DDC"/>
    <w:rsid w:val="00094BCF"/>
    <w:rsid w:val="000A0C34"/>
    <w:rsid w:val="000A34E1"/>
    <w:rsid w:val="000B21F0"/>
    <w:rsid w:val="000B5C54"/>
    <w:rsid w:val="000B77F4"/>
    <w:rsid w:val="000C40E0"/>
    <w:rsid w:val="000C41C9"/>
    <w:rsid w:val="000C43B6"/>
    <w:rsid w:val="000C442F"/>
    <w:rsid w:val="000C56B6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2DFA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409F0"/>
    <w:rsid w:val="0014273D"/>
    <w:rsid w:val="001445C9"/>
    <w:rsid w:val="0014523B"/>
    <w:rsid w:val="00146B59"/>
    <w:rsid w:val="001508EF"/>
    <w:rsid w:val="00150999"/>
    <w:rsid w:val="00152269"/>
    <w:rsid w:val="0015464F"/>
    <w:rsid w:val="00154B30"/>
    <w:rsid w:val="0015559B"/>
    <w:rsid w:val="00155EFF"/>
    <w:rsid w:val="00162B9F"/>
    <w:rsid w:val="001652EF"/>
    <w:rsid w:val="001728EA"/>
    <w:rsid w:val="00172D1C"/>
    <w:rsid w:val="001730D8"/>
    <w:rsid w:val="00173DD9"/>
    <w:rsid w:val="00181F6E"/>
    <w:rsid w:val="0018386F"/>
    <w:rsid w:val="0019239C"/>
    <w:rsid w:val="001966EB"/>
    <w:rsid w:val="0019694C"/>
    <w:rsid w:val="001A0C06"/>
    <w:rsid w:val="001A33B2"/>
    <w:rsid w:val="001A6255"/>
    <w:rsid w:val="001A677C"/>
    <w:rsid w:val="001A7917"/>
    <w:rsid w:val="001B0F68"/>
    <w:rsid w:val="001B1928"/>
    <w:rsid w:val="001C590E"/>
    <w:rsid w:val="001D2E89"/>
    <w:rsid w:val="001D6CA5"/>
    <w:rsid w:val="001D70A4"/>
    <w:rsid w:val="001E2B90"/>
    <w:rsid w:val="001E3509"/>
    <w:rsid w:val="001E3AEF"/>
    <w:rsid w:val="001E4D53"/>
    <w:rsid w:val="001F098E"/>
    <w:rsid w:val="001F247D"/>
    <w:rsid w:val="001F3410"/>
    <w:rsid w:val="0020450C"/>
    <w:rsid w:val="00204AA8"/>
    <w:rsid w:val="002051FB"/>
    <w:rsid w:val="00205991"/>
    <w:rsid w:val="00206E25"/>
    <w:rsid w:val="00212EDD"/>
    <w:rsid w:val="002201EF"/>
    <w:rsid w:val="00222400"/>
    <w:rsid w:val="002239E9"/>
    <w:rsid w:val="00225D61"/>
    <w:rsid w:val="00230B8B"/>
    <w:rsid w:val="002351C5"/>
    <w:rsid w:val="002355B7"/>
    <w:rsid w:val="00235601"/>
    <w:rsid w:val="00236C0D"/>
    <w:rsid w:val="00245F2C"/>
    <w:rsid w:val="00250EB0"/>
    <w:rsid w:val="00251B4D"/>
    <w:rsid w:val="00253BC6"/>
    <w:rsid w:val="00256BEE"/>
    <w:rsid w:val="00257909"/>
    <w:rsid w:val="00257AF7"/>
    <w:rsid w:val="00262A6C"/>
    <w:rsid w:val="00262E1B"/>
    <w:rsid w:val="00263478"/>
    <w:rsid w:val="00265920"/>
    <w:rsid w:val="00266114"/>
    <w:rsid w:val="00267B66"/>
    <w:rsid w:val="002726E0"/>
    <w:rsid w:val="00273196"/>
    <w:rsid w:val="00273300"/>
    <w:rsid w:val="002738B4"/>
    <w:rsid w:val="00283A08"/>
    <w:rsid w:val="00285CA1"/>
    <w:rsid w:val="002911A2"/>
    <w:rsid w:val="00294907"/>
    <w:rsid w:val="002949CD"/>
    <w:rsid w:val="00296F3E"/>
    <w:rsid w:val="002A1C6A"/>
    <w:rsid w:val="002A38E2"/>
    <w:rsid w:val="002C14D6"/>
    <w:rsid w:val="002C54BC"/>
    <w:rsid w:val="002C6350"/>
    <w:rsid w:val="002D17E7"/>
    <w:rsid w:val="002D504C"/>
    <w:rsid w:val="002D51F3"/>
    <w:rsid w:val="002D6BA1"/>
    <w:rsid w:val="002E16C6"/>
    <w:rsid w:val="002E1E0A"/>
    <w:rsid w:val="002E40DC"/>
    <w:rsid w:val="002E5911"/>
    <w:rsid w:val="002F11F3"/>
    <w:rsid w:val="002F3CEE"/>
    <w:rsid w:val="002F42D8"/>
    <w:rsid w:val="002F4F90"/>
    <w:rsid w:val="002F706B"/>
    <w:rsid w:val="00304E75"/>
    <w:rsid w:val="003078C0"/>
    <w:rsid w:val="003125BF"/>
    <w:rsid w:val="00313A47"/>
    <w:rsid w:val="003141CC"/>
    <w:rsid w:val="00320F0F"/>
    <w:rsid w:val="00323E0C"/>
    <w:rsid w:val="00330695"/>
    <w:rsid w:val="0033119B"/>
    <w:rsid w:val="00331C7D"/>
    <w:rsid w:val="00336299"/>
    <w:rsid w:val="00343804"/>
    <w:rsid w:val="00351D0C"/>
    <w:rsid w:val="00352F27"/>
    <w:rsid w:val="00364857"/>
    <w:rsid w:val="00365388"/>
    <w:rsid w:val="003749B9"/>
    <w:rsid w:val="00376F87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4171"/>
    <w:rsid w:val="003B5828"/>
    <w:rsid w:val="003B7BEF"/>
    <w:rsid w:val="003D21C4"/>
    <w:rsid w:val="003D5048"/>
    <w:rsid w:val="003D5AEA"/>
    <w:rsid w:val="003D5D4F"/>
    <w:rsid w:val="003E71C4"/>
    <w:rsid w:val="003F3193"/>
    <w:rsid w:val="003F3291"/>
    <w:rsid w:val="0040109B"/>
    <w:rsid w:val="0040187E"/>
    <w:rsid w:val="00401ACF"/>
    <w:rsid w:val="0040346F"/>
    <w:rsid w:val="00412EE4"/>
    <w:rsid w:val="00420225"/>
    <w:rsid w:val="00420805"/>
    <w:rsid w:val="004221B8"/>
    <w:rsid w:val="00425526"/>
    <w:rsid w:val="0042591C"/>
    <w:rsid w:val="00425E48"/>
    <w:rsid w:val="00427D26"/>
    <w:rsid w:val="00441D5E"/>
    <w:rsid w:val="00441FD6"/>
    <w:rsid w:val="00446575"/>
    <w:rsid w:val="00447BA1"/>
    <w:rsid w:val="00447D6D"/>
    <w:rsid w:val="00450D00"/>
    <w:rsid w:val="004523B7"/>
    <w:rsid w:val="0045297D"/>
    <w:rsid w:val="00452BD4"/>
    <w:rsid w:val="00455F8E"/>
    <w:rsid w:val="00456B5E"/>
    <w:rsid w:val="00460B31"/>
    <w:rsid w:val="00465361"/>
    <w:rsid w:val="004657FD"/>
    <w:rsid w:val="00467C96"/>
    <w:rsid w:val="0048707E"/>
    <w:rsid w:val="00495023"/>
    <w:rsid w:val="004966E0"/>
    <w:rsid w:val="00496AD6"/>
    <w:rsid w:val="004A18D2"/>
    <w:rsid w:val="004A2CDD"/>
    <w:rsid w:val="004A66F3"/>
    <w:rsid w:val="004A796A"/>
    <w:rsid w:val="004B478C"/>
    <w:rsid w:val="004B5C90"/>
    <w:rsid w:val="004B6171"/>
    <w:rsid w:val="004C0592"/>
    <w:rsid w:val="004C141C"/>
    <w:rsid w:val="004C1E6E"/>
    <w:rsid w:val="004C2963"/>
    <w:rsid w:val="004D72DE"/>
    <w:rsid w:val="004E11AC"/>
    <w:rsid w:val="004E20DB"/>
    <w:rsid w:val="004E2B77"/>
    <w:rsid w:val="004E5AAC"/>
    <w:rsid w:val="004F096D"/>
    <w:rsid w:val="004F0E26"/>
    <w:rsid w:val="004F6013"/>
    <w:rsid w:val="0050127B"/>
    <w:rsid w:val="00502117"/>
    <w:rsid w:val="00505BE9"/>
    <w:rsid w:val="00513B9F"/>
    <w:rsid w:val="00515077"/>
    <w:rsid w:val="005159E4"/>
    <w:rsid w:val="00521CC2"/>
    <w:rsid w:val="005223B8"/>
    <w:rsid w:val="005225E6"/>
    <w:rsid w:val="005253C8"/>
    <w:rsid w:val="0052734C"/>
    <w:rsid w:val="00527892"/>
    <w:rsid w:val="005324DA"/>
    <w:rsid w:val="0053308F"/>
    <w:rsid w:val="00535B55"/>
    <w:rsid w:val="00543507"/>
    <w:rsid w:val="00545134"/>
    <w:rsid w:val="005452AE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15C1"/>
    <w:rsid w:val="005829E0"/>
    <w:rsid w:val="00591D5A"/>
    <w:rsid w:val="00596863"/>
    <w:rsid w:val="005A2F53"/>
    <w:rsid w:val="005A32F7"/>
    <w:rsid w:val="005A4056"/>
    <w:rsid w:val="005B02A6"/>
    <w:rsid w:val="005B4010"/>
    <w:rsid w:val="005B415F"/>
    <w:rsid w:val="005C1158"/>
    <w:rsid w:val="005C3879"/>
    <w:rsid w:val="005C3B44"/>
    <w:rsid w:val="005D34AB"/>
    <w:rsid w:val="005D45FE"/>
    <w:rsid w:val="005D4FC5"/>
    <w:rsid w:val="005E4754"/>
    <w:rsid w:val="005E62EC"/>
    <w:rsid w:val="005E7CEC"/>
    <w:rsid w:val="005F199E"/>
    <w:rsid w:val="005F4252"/>
    <w:rsid w:val="005F629E"/>
    <w:rsid w:val="00605DF6"/>
    <w:rsid w:val="00606397"/>
    <w:rsid w:val="006077D0"/>
    <w:rsid w:val="00610168"/>
    <w:rsid w:val="00610622"/>
    <w:rsid w:val="00613254"/>
    <w:rsid w:val="00616165"/>
    <w:rsid w:val="00625845"/>
    <w:rsid w:val="00630F6B"/>
    <w:rsid w:val="00633D64"/>
    <w:rsid w:val="00635E63"/>
    <w:rsid w:val="00636391"/>
    <w:rsid w:val="00641A7D"/>
    <w:rsid w:val="006459F3"/>
    <w:rsid w:val="00645DAB"/>
    <w:rsid w:val="006463F2"/>
    <w:rsid w:val="00651285"/>
    <w:rsid w:val="00652DBE"/>
    <w:rsid w:val="00655B45"/>
    <w:rsid w:val="0065701C"/>
    <w:rsid w:val="006636F4"/>
    <w:rsid w:val="00666C03"/>
    <w:rsid w:val="0067754C"/>
    <w:rsid w:val="00681977"/>
    <w:rsid w:val="006865A8"/>
    <w:rsid w:val="00686667"/>
    <w:rsid w:val="006956AB"/>
    <w:rsid w:val="006A3691"/>
    <w:rsid w:val="006A48D7"/>
    <w:rsid w:val="006A6FBC"/>
    <w:rsid w:val="006B3AA6"/>
    <w:rsid w:val="006B3C54"/>
    <w:rsid w:val="006C299B"/>
    <w:rsid w:val="006C479F"/>
    <w:rsid w:val="006C483F"/>
    <w:rsid w:val="006C5B48"/>
    <w:rsid w:val="006D0D9B"/>
    <w:rsid w:val="006D0F07"/>
    <w:rsid w:val="006D353F"/>
    <w:rsid w:val="006D42B7"/>
    <w:rsid w:val="006E0A27"/>
    <w:rsid w:val="006E4EA1"/>
    <w:rsid w:val="006E5409"/>
    <w:rsid w:val="006F0A8F"/>
    <w:rsid w:val="00701793"/>
    <w:rsid w:val="00702930"/>
    <w:rsid w:val="007048C8"/>
    <w:rsid w:val="0070666E"/>
    <w:rsid w:val="007069E4"/>
    <w:rsid w:val="0071088D"/>
    <w:rsid w:val="00714E06"/>
    <w:rsid w:val="00717DB3"/>
    <w:rsid w:val="00721F6A"/>
    <w:rsid w:val="00726783"/>
    <w:rsid w:val="00726A59"/>
    <w:rsid w:val="00726B6B"/>
    <w:rsid w:val="00727626"/>
    <w:rsid w:val="00740A4E"/>
    <w:rsid w:val="007472DF"/>
    <w:rsid w:val="007521DF"/>
    <w:rsid w:val="00760036"/>
    <w:rsid w:val="00764241"/>
    <w:rsid w:val="00772D27"/>
    <w:rsid w:val="00774A36"/>
    <w:rsid w:val="00785769"/>
    <w:rsid w:val="00792574"/>
    <w:rsid w:val="00796C33"/>
    <w:rsid w:val="007A2028"/>
    <w:rsid w:val="007A3370"/>
    <w:rsid w:val="007B494A"/>
    <w:rsid w:val="007B6173"/>
    <w:rsid w:val="007C2763"/>
    <w:rsid w:val="007D37B4"/>
    <w:rsid w:val="007E0804"/>
    <w:rsid w:val="007E192C"/>
    <w:rsid w:val="007E29B1"/>
    <w:rsid w:val="007E49D4"/>
    <w:rsid w:val="007F0CC4"/>
    <w:rsid w:val="007F65BD"/>
    <w:rsid w:val="008037E4"/>
    <w:rsid w:val="008243DC"/>
    <w:rsid w:val="00825F55"/>
    <w:rsid w:val="0082606A"/>
    <w:rsid w:val="008263BD"/>
    <w:rsid w:val="008412F7"/>
    <w:rsid w:val="0084162C"/>
    <w:rsid w:val="00844570"/>
    <w:rsid w:val="00845D19"/>
    <w:rsid w:val="00845DCA"/>
    <w:rsid w:val="00850681"/>
    <w:rsid w:val="0085482A"/>
    <w:rsid w:val="00857E8E"/>
    <w:rsid w:val="00861682"/>
    <w:rsid w:val="00861CCD"/>
    <w:rsid w:val="00861FBB"/>
    <w:rsid w:val="0086292C"/>
    <w:rsid w:val="0086725D"/>
    <w:rsid w:val="00872002"/>
    <w:rsid w:val="0087682A"/>
    <w:rsid w:val="008836EA"/>
    <w:rsid w:val="00884B7D"/>
    <w:rsid w:val="00890495"/>
    <w:rsid w:val="00894779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348F"/>
    <w:rsid w:val="008C7D5D"/>
    <w:rsid w:val="008C7DDC"/>
    <w:rsid w:val="008D4330"/>
    <w:rsid w:val="008E0893"/>
    <w:rsid w:val="008E60A9"/>
    <w:rsid w:val="008F290F"/>
    <w:rsid w:val="008F4941"/>
    <w:rsid w:val="008F542D"/>
    <w:rsid w:val="008F62EB"/>
    <w:rsid w:val="008F72FA"/>
    <w:rsid w:val="00901135"/>
    <w:rsid w:val="00902023"/>
    <w:rsid w:val="00904A13"/>
    <w:rsid w:val="00916D07"/>
    <w:rsid w:val="00917325"/>
    <w:rsid w:val="0092116E"/>
    <w:rsid w:val="0092122B"/>
    <w:rsid w:val="0092279C"/>
    <w:rsid w:val="00931F86"/>
    <w:rsid w:val="0093302B"/>
    <w:rsid w:val="00934A63"/>
    <w:rsid w:val="00935026"/>
    <w:rsid w:val="009379E3"/>
    <w:rsid w:val="00941AC5"/>
    <w:rsid w:val="00943DB3"/>
    <w:rsid w:val="009444A7"/>
    <w:rsid w:val="00956987"/>
    <w:rsid w:val="00956B10"/>
    <w:rsid w:val="00960206"/>
    <w:rsid w:val="00966173"/>
    <w:rsid w:val="00971778"/>
    <w:rsid w:val="00974473"/>
    <w:rsid w:val="00977D3C"/>
    <w:rsid w:val="0098397A"/>
    <w:rsid w:val="009951BB"/>
    <w:rsid w:val="009A03B5"/>
    <w:rsid w:val="009A1F5E"/>
    <w:rsid w:val="009B3CCE"/>
    <w:rsid w:val="009C6B31"/>
    <w:rsid w:val="009C7444"/>
    <w:rsid w:val="009D1345"/>
    <w:rsid w:val="009D19B7"/>
    <w:rsid w:val="009D335D"/>
    <w:rsid w:val="009D6A6A"/>
    <w:rsid w:val="009E14E4"/>
    <w:rsid w:val="009E1E64"/>
    <w:rsid w:val="009E205F"/>
    <w:rsid w:val="009E622D"/>
    <w:rsid w:val="009E73AC"/>
    <w:rsid w:val="009E79C2"/>
    <w:rsid w:val="009F2E8C"/>
    <w:rsid w:val="00A0458F"/>
    <w:rsid w:val="00A05830"/>
    <w:rsid w:val="00A100DD"/>
    <w:rsid w:val="00A13744"/>
    <w:rsid w:val="00A13BD3"/>
    <w:rsid w:val="00A220EE"/>
    <w:rsid w:val="00A24218"/>
    <w:rsid w:val="00A273CB"/>
    <w:rsid w:val="00A31FF4"/>
    <w:rsid w:val="00A3357C"/>
    <w:rsid w:val="00A42C89"/>
    <w:rsid w:val="00A44CCF"/>
    <w:rsid w:val="00A45444"/>
    <w:rsid w:val="00A45D78"/>
    <w:rsid w:val="00A4784A"/>
    <w:rsid w:val="00A64CF4"/>
    <w:rsid w:val="00A652FC"/>
    <w:rsid w:val="00A74201"/>
    <w:rsid w:val="00A746F4"/>
    <w:rsid w:val="00A75110"/>
    <w:rsid w:val="00A759BB"/>
    <w:rsid w:val="00A75EFD"/>
    <w:rsid w:val="00A765C5"/>
    <w:rsid w:val="00A8090C"/>
    <w:rsid w:val="00A86233"/>
    <w:rsid w:val="00A921E3"/>
    <w:rsid w:val="00A93909"/>
    <w:rsid w:val="00A9468C"/>
    <w:rsid w:val="00A95C12"/>
    <w:rsid w:val="00A96E40"/>
    <w:rsid w:val="00AA0989"/>
    <w:rsid w:val="00AA2C0C"/>
    <w:rsid w:val="00AA2FE6"/>
    <w:rsid w:val="00AB0367"/>
    <w:rsid w:val="00AB0566"/>
    <w:rsid w:val="00AB1A36"/>
    <w:rsid w:val="00AB560D"/>
    <w:rsid w:val="00AC26E9"/>
    <w:rsid w:val="00AC2B18"/>
    <w:rsid w:val="00AC38CA"/>
    <w:rsid w:val="00AD4BF6"/>
    <w:rsid w:val="00AD7BD5"/>
    <w:rsid w:val="00AE67D1"/>
    <w:rsid w:val="00AF0A6A"/>
    <w:rsid w:val="00AF101A"/>
    <w:rsid w:val="00B01AFF"/>
    <w:rsid w:val="00B02FC4"/>
    <w:rsid w:val="00B032BB"/>
    <w:rsid w:val="00B0343B"/>
    <w:rsid w:val="00B068BD"/>
    <w:rsid w:val="00B0696D"/>
    <w:rsid w:val="00B10F5A"/>
    <w:rsid w:val="00B12B96"/>
    <w:rsid w:val="00B163D4"/>
    <w:rsid w:val="00B1741E"/>
    <w:rsid w:val="00B21C2C"/>
    <w:rsid w:val="00B2264D"/>
    <w:rsid w:val="00B264D6"/>
    <w:rsid w:val="00B30552"/>
    <w:rsid w:val="00B352E8"/>
    <w:rsid w:val="00B44692"/>
    <w:rsid w:val="00B46FD4"/>
    <w:rsid w:val="00B471A2"/>
    <w:rsid w:val="00B5177C"/>
    <w:rsid w:val="00B54131"/>
    <w:rsid w:val="00B60182"/>
    <w:rsid w:val="00B60985"/>
    <w:rsid w:val="00B64A64"/>
    <w:rsid w:val="00B64F8E"/>
    <w:rsid w:val="00B70A08"/>
    <w:rsid w:val="00B7454D"/>
    <w:rsid w:val="00B76323"/>
    <w:rsid w:val="00B83F61"/>
    <w:rsid w:val="00B8488B"/>
    <w:rsid w:val="00B84B93"/>
    <w:rsid w:val="00B85732"/>
    <w:rsid w:val="00B9162E"/>
    <w:rsid w:val="00B927F6"/>
    <w:rsid w:val="00B95CA8"/>
    <w:rsid w:val="00BA03BF"/>
    <w:rsid w:val="00BA39DA"/>
    <w:rsid w:val="00BA5227"/>
    <w:rsid w:val="00BA729E"/>
    <w:rsid w:val="00BB1794"/>
    <w:rsid w:val="00BB1902"/>
    <w:rsid w:val="00BB2DC4"/>
    <w:rsid w:val="00BB7761"/>
    <w:rsid w:val="00BC1295"/>
    <w:rsid w:val="00BC1FBC"/>
    <w:rsid w:val="00BC402E"/>
    <w:rsid w:val="00BC4564"/>
    <w:rsid w:val="00BD1C48"/>
    <w:rsid w:val="00BD4075"/>
    <w:rsid w:val="00BD4E28"/>
    <w:rsid w:val="00BD57FA"/>
    <w:rsid w:val="00BE4CBB"/>
    <w:rsid w:val="00BE6945"/>
    <w:rsid w:val="00C01128"/>
    <w:rsid w:val="00C02D42"/>
    <w:rsid w:val="00C058C3"/>
    <w:rsid w:val="00C0702E"/>
    <w:rsid w:val="00C134C5"/>
    <w:rsid w:val="00C1461A"/>
    <w:rsid w:val="00C176EA"/>
    <w:rsid w:val="00C22F2A"/>
    <w:rsid w:val="00C238C0"/>
    <w:rsid w:val="00C2533E"/>
    <w:rsid w:val="00C27BDF"/>
    <w:rsid w:val="00C31E9B"/>
    <w:rsid w:val="00C36C9F"/>
    <w:rsid w:val="00C3759D"/>
    <w:rsid w:val="00C40A68"/>
    <w:rsid w:val="00C4207F"/>
    <w:rsid w:val="00C4418B"/>
    <w:rsid w:val="00C4428C"/>
    <w:rsid w:val="00C57E3F"/>
    <w:rsid w:val="00C6225E"/>
    <w:rsid w:val="00C67037"/>
    <w:rsid w:val="00C675A9"/>
    <w:rsid w:val="00C720E0"/>
    <w:rsid w:val="00C72665"/>
    <w:rsid w:val="00C72ABC"/>
    <w:rsid w:val="00C737D1"/>
    <w:rsid w:val="00C75917"/>
    <w:rsid w:val="00C7783C"/>
    <w:rsid w:val="00C92166"/>
    <w:rsid w:val="00C9432E"/>
    <w:rsid w:val="00CA0F35"/>
    <w:rsid w:val="00CA187F"/>
    <w:rsid w:val="00CA6A40"/>
    <w:rsid w:val="00CA780F"/>
    <w:rsid w:val="00CB29ED"/>
    <w:rsid w:val="00CD6490"/>
    <w:rsid w:val="00CD6B41"/>
    <w:rsid w:val="00CD7147"/>
    <w:rsid w:val="00CE278B"/>
    <w:rsid w:val="00CE346A"/>
    <w:rsid w:val="00CE36B0"/>
    <w:rsid w:val="00CE3724"/>
    <w:rsid w:val="00CE4DA7"/>
    <w:rsid w:val="00CE7EC5"/>
    <w:rsid w:val="00CF0F99"/>
    <w:rsid w:val="00CF19C1"/>
    <w:rsid w:val="00CF19EE"/>
    <w:rsid w:val="00CF2DD4"/>
    <w:rsid w:val="00CF4242"/>
    <w:rsid w:val="00CF6AFB"/>
    <w:rsid w:val="00D004F0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23B8B"/>
    <w:rsid w:val="00D319C0"/>
    <w:rsid w:val="00D32302"/>
    <w:rsid w:val="00D55594"/>
    <w:rsid w:val="00D6018D"/>
    <w:rsid w:val="00D64192"/>
    <w:rsid w:val="00D648FC"/>
    <w:rsid w:val="00D707C4"/>
    <w:rsid w:val="00D720B8"/>
    <w:rsid w:val="00D7313F"/>
    <w:rsid w:val="00D7324B"/>
    <w:rsid w:val="00D770EB"/>
    <w:rsid w:val="00D814AD"/>
    <w:rsid w:val="00D81A33"/>
    <w:rsid w:val="00D85FD4"/>
    <w:rsid w:val="00D92362"/>
    <w:rsid w:val="00DA2503"/>
    <w:rsid w:val="00DA2540"/>
    <w:rsid w:val="00DB1FD8"/>
    <w:rsid w:val="00DB401A"/>
    <w:rsid w:val="00DB68A6"/>
    <w:rsid w:val="00DB72DA"/>
    <w:rsid w:val="00DC02B2"/>
    <w:rsid w:val="00DC3652"/>
    <w:rsid w:val="00DC4EE1"/>
    <w:rsid w:val="00DD297E"/>
    <w:rsid w:val="00DD4217"/>
    <w:rsid w:val="00DE1F09"/>
    <w:rsid w:val="00DE759D"/>
    <w:rsid w:val="00DF1A05"/>
    <w:rsid w:val="00DF30CB"/>
    <w:rsid w:val="00DF5689"/>
    <w:rsid w:val="00DF579E"/>
    <w:rsid w:val="00E001B2"/>
    <w:rsid w:val="00E012FC"/>
    <w:rsid w:val="00E02160"/>
    <w:rsid w:val="00E11BA8"/>
    <w:rsid w:val="00E20731"/>
    <w:rsid w:val="00E24381"/>
    <w:rsid w:val="00E270D5"/>
    <w:rsid w:val="00E27109"/>
    <w:rsid w:val="00E3030D"/>
    <w:rsid w:val="00E3086A"/>
    <w:rsid w:val="00E327DA"/>
    <w:rsid w:val="00E37E55"/>
    <w:rsid w:val="00E42003"/>
    <w:rsid w:val="00E4432C"/>
    <w:rsid w:val="00E523F0"/>
    <w:rsid w:val="00E53070"/>
    <w:rsid w:val="00E54050"/>
    <w:rsid w:val="00E547CE"/>
    <w:rsid w:val="00E62BE1"/>
    <w:rsid w:val="00E63240"/>
    <w:rsid w:val="00E71B2F"/>
    <w:rsid w:val="00E72B36"/>
    <w:rsid w:val="00E76C00"/>
    <w:rsid w:val="00E775DD"/>
    <w:rsid w:val="00E83E85"/>
    <w:rsid w:val="00E879D9"/>
    <w:rsid w:val="00E9214A"/>
    <w:rsid w:val="00E97BF0"/>
    <w:rsid w:val="00EA1F1A"/>
    <w:rsid w:val="00EA317D"/>
    <w:rsid w:val="00EA7A5E"/>
    <w:rsid w:val="00EA7CD7"/>
    <w:rsid w:val="00EB3574"/>
    <w:rsid w:val="00EB4B72"/>
    <w:rsid w:val="00EC15CD"/>
    <w:rsid w:val="00EC4C4A"/>
    <w:rsid w:val="00ED04D0"/>
    <w:rsid w:val="00ED575D"/>
    <w:rsid w:val="00ED7942"/>
    <w:rsid w:val="00EE6A6E"/>
    <w:rsid w:val="00EE70CB"/>
    <w:rsid w:val="00EE7152"/>
    <w:rsid w:val="00EF3343"/>
    <w:rsid w:val="00EF3DFC"/>
    <w:rsid w:val="00EF4922"/>
    <w:rsid w:val="00EF7543"/>
    <w:rsid w:val="00F00D67"/>
    <w:rsid w:val="00F02CFA"/>
    <w:rsid w:val="00F10874"/>
    <w:rsid w:val="00F13E1A"/>
    <w:rsid w:val="00F14899"/>
    <w:rsid w:val="00F21EED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051D"/>
    <w:rsid w:val="00F6678D"/>
    <w:rsid w:val="00F70398"/>
    <w:rsid w:val="00F74C4B"/>
    <w:rsid w:val="00F75288"/>
    <w:rsid w:val="00F76B8A"/>
    <w:rsid w:val="00F76BE8"/>
    <w:rsid w:val="00F771E9"/>
    <w:rsid w:val="00F8639E"/>
    <w:rsid w:val="00F94A36"/>
    <w:rsid w:val="00F94D8B"/>
    <w:rsid w:val="00FA4A7D"/>
    <w:rsid w:val="00FA7CB2"/>
    <w:rsid w:val="00FB4577"/>
    <w:rsid w:val="00FB51D3"/>
    <w:rsid w:val="00FB5D7D"/>
    <w:rsid w:val="00FC57C0"/>
    <w:rsid w:val="00FC7367"/>
    <w:rsid w:val="00FD7011"/>
    <w:rsid w:val="00FE3128"/>
    <w:rsid w:val="00FF227A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7345"/>
    <o:shapelayout v:ext="edit">
      <o:idmap v:ext="edit" data="1"/>
    </o:shapelayout>
  </w:shapeDefaults>
  <w:decimalSymbol w:val="."/>
  <w:listSeparator w:val=","/>
  <w14:docId w14:val="022B7550"/>
  <w15:chartTrackingRefBased/>
  <w15:docId w15:val="{43C5BB03-7FD1-4646-8EF2-634F04D014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D4BF6"/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1F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81F6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81F6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B84B93"/>
    <w:pPr>
      <w:tabs>
        <w:tab w:val="left" w:pos="720"/>
        <w:tab w:val="center" w:pos="4320"/>
        <w:tab w:val="right" w:pos="8640"/>
      </w:tabs>
      <w:spacing w:after="0" w:line="240" w:lineRule="auto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B84B93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E76C0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76C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76C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76C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76C0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76C00"/>
    <w:pPr>
      <w:spacing w:after="0" w:line="240" w:lineRule="auto"/>
    </w:pPr>
  </w:style>
  <w:style w:type="character" w:styleId="Hyperlink">
    <w:name w:val="Hyperlink"/>
    <w:basedOn w:val="DefaultParagraphFont"/>
    <w:unhideWhenUsed/>
    <w:rsid w:val="009B3CC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923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0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SAM Document Approval" ma:contentTypeID="0x0101009A96F99D49F1A14CB8817339E3B702B100A11A485071D93540B711C98540B15BFC" ma:contentTypeVersion="111" ma:contentTypeDescription="" ma:contentTypeScope="" ma:versionID="af3941a76da73928e56802d5bf838e19">
  <xsd:schema xmlns:xsd="http://www.w3.org/2001/XMLSchema" xmlns:xs="http://www.w3.org/2001/XMLSchema" xmlns:p="http://schemas.microsoft.com/office/2006/metadata/properties" xmlns:ns2="b24e17e3-5d86-4bea-9473-335b7dd7a04f" xmlns:ns3="5699e12c-c882-40e3-967c-7b580c2b8008" xmlns:ns4="a990e26a-9768-426f-ade5-29013b5c54ef" targetNamespace="http://schemas.microsoft.com/office/2006/metadata/properties" ma:root="true" ma:fieldsID="30875f85353d9c9202176ca1e4d8352c" ns2:_="" ns3:_="" ns4:_="">
    <xsd:import namespace="b24e17e3-5d86-4bea-9473-335b7dd7a04f"/>
    <xsd:import namespace="5699e12c-c882-40e3-967c-7b580c2b8008"/>
    <xsd:import namespace="a990e26a-9768-426f-ade5-29013b5c54ef"/>
    <xsd:element name="properties">
      <xsd:complexType>
        <xsd:sequence>
          <xsd:element name="documentManagement">
            <xsd:complexType>
              <xsd:all>
                <xsd:element ref="ns2:SAM_TaskStatus" minOccurs="0"/>
                <xsd:element ref="ns3:Assinged_x0020_To"/>
                <xsd:element ref="ns2:Assigner" minOccurs="0"/>
                <xsd:element ref="ns2:SAMLead" minOccurs="0"/>
                <xsd:element ref="ns2:Supervisor" minOccurs="0"/>
                <xsd:element ref="ns2:FSCUStaff" minOccurs="0"/>
                <xsd:element ref="ns2:DateAssigned" minOccurs="0"/>
                <xsd:element ref="ns2:DraftDueDate"/>
                <xsd:element ref="ns2:FinalDueDate" minOccurs="0"/>
                <xsd:element ref="ns2:SAM_x0020_Chapter" minOccurs="0"/>
                <xsd:element ref="ns2:SAM_x0020_Section" minOccurs="0"/>
                <xsd:element ref="ns2:AttachDocument" minOccurs="0"/>
                <xsd:element ref="ns2:AttachDocument_2" minOccurs="0"/>
                <xsd:element ref="ns2:SAMRevisionSummary" minOccurs="0"/>
                <xsd:element ref="ns2:SAMComments" minOccurs="0"/>
                <xsd:element ref="ns2:RevisionRequired" minOccurs="0"/>
                <xsd:element ref="ns2:SubjectIndex_Comments" minOccurs="0"/>
                <xsd:element ref="ns2:ChapterIndex_Comments" minOccurs="0"/>
                <xsd:element ref="ns2:BackgroundCheck" minOccurs="0"/>
                <xsd:element ref="ns2:OutsideContact1_Department" minOccurs="0"/>
                <xsd:element ref="ns2:OutsideContact2_Department" minOccurs="0"/>
                <xsd:element ref="ns2:OutsideContact3_Department" minOccurs="0"/>
                <xsd:element ref="ns2:OutsideContact1_Name" minOccurs="0"/>
                <xsd:element ref="ns2:OutsideContact2_Name" minOccurs="0"/>
                <xsd:element ref="ns2:OutsideContact3_Name" minOccurs="0"/>
                <xsd:element ref="ns2:OutsideContact1_Email" minOccurs="0"/>
                <xsd:element ref="ns2:OutsideContact2_Email" minOccurs="0"/>
                <xsd:element ref="ns2:OutsideContact3_Email" minOccurs="0"/>
                <xsd:element ref="ns2:Date_ToAssignerForReview" minOccurs="0"/>
                <xsd:element ref="ns2:Date_ToAnalyst_AfterReview" minOccurs="0"/>
                <xsd:element ref="ns2:Date_ToAssigner_ForApproval" minOccurs="0"/>
                <xsd:element ref="ns2:Date_BackToAnalyst" minOccurs="0"/>
                <xsd:element ref="ns2:Date_ToFSCU_group" minOccurs="0"/>
                <xsd:element ref="ns2:Date_ToExternalStaff" minOccurs="0"/>
                <xsd:element ref="ns2:Date_ToSAMCoordinator" minOccurs="0"/>
                <xsd:element ref="ns2:Date_ToSamManager" minOccurs="0"/>
                <xsd:element ref="ns2:Date_backFromFSCU_Group" minOccurs="0"/>
                <xsd:element ref="ns2:Date_backFromExteranlStaff" minOccurs="0"/>
                <xsd:element ref="ns2:DateSubmittedToDGS" minOccurs="0"/>
                <xsd:element ref="ns2:DateRevisionReceviedFromDGS" minOccurs="0"/>
                <xsd:element ref="ns2:DateInternetVerification" minOccurs="0"/>
                <xsd:element ref="ns2:FinalDraftToAnalystWithComments" minOccurs="0"/>
                <xsd:element ref="ns2:FDraftToCoordinatorForApproval" minOccurs="0"/>
                <xsd:element ref="ns2:FDraftToCoordinatorWithComments" minOccurs="0"/>
                <xsd:element ref="ns2:FDraftToManagerForApproval" minOccurs="0"/>
                <xsd:element ref="ns2:FinalToAnalystApprovedToPublish" minOccurs="0"/>
                <xsd:element ref="ns2:FinalToAnalystWebsiteVerfied" minOccurs="0"/>
                <xsd:element ref="ns2:DateCompleted1" minOccurs="0"/>
                <xsd:element ref="ns2:SamAnalysis" minOccurs="0"/>
                <xsd:element ref="ns4:SAMRevision_WorkFlow" minOccurs="0"/>
                <xsd:element ref="ns4:SAMRevision_WorkFlow_x0028_1_x0029_" minOccurs="0"/>
                <xsd:element ref="ns4:SAMRevision_WorkFlow_x0028_1_x0029_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4e17e3-5d86-4bea-9473-335b7dd7a04f" elementFormDefault="qualified">
    <xsd:import namespace="http://schemas.microsoft.com/office/2006/documentManagement/types"/>
    <xsd:import namespace="http://schemas.microsoft.com/office/infopath/2007/PartnerControls"/>
    <xsd:element name="SAM_TaskStatus" ma:index="2" nillable="true" ma:displayName="SAM_TaskStatus" ma:default="Not Started" ma:format="Dropdown" ma:internalName="SAM_TaskStatus" ma:readOnly="false">
      <xsd:simpleType>
        <xsd:restriction base="dms:Choice">
          <xsd:enumeration value="Not Started"/>
          <xsd:enumeration value="Assigned To Analyst"/>
          <xsd:enumeration value="Draft - To  Assigner For Review"/>
          <xsd:enumeration value="Draft - To Analyst with Comments"/>
          <xsd:enumeration value="Draft - To Assigner for Approval"/>
          <xsd:enumeration value="Draft - To Analyst--Final Due Date Assigned"/>
          <xsd:enumeration value="Draft - To FSCU Group"/>
          <xsd:enumeration value="Final Draft - To SAM Coordinator for Review"/>
          <xsd:enumeration value="Final Draft - To Analyst with Comments"/>
          <xsd:enumeration value="Final Draft - To SAM Coordinator for Approval"/>
          <xsd:enumeration value="Final Draft - To SAM Manager For Review"/>
          <xsd:enumeration value="Final Draft - To SAM Coordinator with Comments"/>
          <xsd:enumeration value="Final Draft - To SAM Manager For Approval"/>
          <xsd:enumeration value="Final - To Analyst--Approved to Publish"/>
          <xsd:enumeration value="Final - To SAM Coordinator Website Reviewed"/>
          <xsd:enumeration value="Final - To Analyst Website Verified"/>
          <xsd:enumeration value="Completed"/>
        </xsd:restriction>
      </xsd:simpleType>
    </xsd:element>
    <xsd:element name="Assigner" ma:index="4" nillable="true" ma:displayName="Assigner" ma:list="UserInfo" ma:SharePointGroup="0" ma:internalName="Assig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AMLead" ma:index="5" nillable="true" ma:displayName="SAMLead" ma:list="UserInfo" ma:SharePointGroup="0" ma:internalName="SAMLead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upervisor" ma:index="6" nillable="true" ma:displayName="SAMSupervisor" ma:list="UserInfo" ma:SharePointGroup="0" ma:internalName="Superviso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FSCUStaff" ma:index="7" nillable="true" ma:displayName="FSCUStaff" ma:list="UserInfo" ma:SearchPeopleOnly="false" ma:SharePointGroup="6" ma:internalName="FSCUStaff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ateAssigned" ma:index="8" nillable="true" ma:displayName="DateAssigned" ma:default="[today]" ma:format="DateOnly" ma:internalName="DateAssigned">
      <xsd:simpleType>
        <xsd:restriction base="dms:DateTime"/>
      </xsd:simpleType>
    </xsd:element>
    <xsd:element name="DraftDueDate" ma:index="9" ma:displayName="DraftDueDate" ma:format="DateOnly" ma:internalName="DraftDueDate" ma:readOnly="false">
      <xsd:simpleType>
        <xsd:restriction base="dms:DateTime"/>
      </xsd:simpleType>
    </xsd:element>
    <xsd:element name="FinalDueDate" ma:index="10" nillable="true" ma:displayName="FinalDueDate" ma:format="DateOnly" ma:internalName="FinalDueDate">
      <xsd:simpleType>
        <xsd:restriction base="dms:DateTime"/>
      </xsd:simpleType>
    </xsd:element>
    <xsd:element name="SAM_x0020_Chapter" ma:index="11" nillable="true" ma:displayName="SAM Chapter" ma:list="{e19c71f8-e00c-41f2-9ee7-d2fd977eeb19}" ma:internalName="SAM_x0020_Chapter" ma:showField="Full_x0020_Chapter_x0020_Name" ma:web="b24e17e3-5d86-4bea-9473-335b7dd7a04f">
      <xsd:simpleType>
        <xsd:restriction base="dms:Lookup"/>
      </xsd:simpleType>
    </xsd:element>
    <xsd:element name="SAM_x0020_Section" ma:index="12" nillable="true" ma:displayName="SAM Section" ma:list="{defe221b-75e5-404b-bc49-22be58ecfa2c}" ma:internalName="SAM_x0020_Section" ma:showField="LongSectionName" ma:web="b24e17e3-5d86-4bea-9473-335b7dd7a0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ttachDocument" ma:index="13" nillable="true" ma:displayName="Attach Document" ma:description="To attach, First Upload  documents to &quot;Document&quot;  library on the Home tab/Page" ma:list="{b0df4bc1-b0cc-491f-a9a9-79a6940bfacf}" ma:internalName="AttachDocument" ma:showField="Title" ma:web="b24e17e3-5d86-4bea-9473-335b7dd7a0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ttachDocument_2" ma:index="14" nillable="true" ma:displayName="AttachDocument(s)" ma:list="{b48bd709-bd5e-4cb3-b314-65a9c871e5dc}" ma:internalName="AttachDocument_2" ma:readOnly="false" ma:showField="Title" ma:web="b24e17e3-5d86-4bea-9473-335b7dd7a0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AMRevisionSummary" ma:index="15" nillable="true" ma:displayName="SAMRevisionSummary" ma:internalName="SAMRevisionSummary">
      <xsd:simpleType>
        <xsd:restriction base="dms:Note">
          <xsd:maxLength value="255"/>
        </xsd:restriction>
      </xsd:simpleType>
    </xsd:element>
    <xsd:element name="SAMComments" ma:index="16" nillable="true" ma:displayName="SAMComments" ma:internalName="SAMComments">
      <xsd:simpleType>
        <xsd:restriction base="dms:Note">
          <xsd:maxLength value="255"/>
        </xsd:restriction>
      </xsd:simpleType>
    </xsd:element>
    <xsd:element name="RevisionRequired" ma:index="17" nillable="true" ma:displayName="RevisionRequired" ma:default="Subject Index" ma:internalName="RevisionRequired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ubject Index"/>
                    <xsd:enumeration value="Chapter Index"/>
                  </xsd:restriction>
                </xsd:simpleType>
              </xsd:element>
            </xsd:sequence>
          </xsd:extension>
        </xsd:complexContent>
      </xsd:complexType>
    </xsd:element>
    <xsd:element name="SubjectIndex_Comments" ma:index="18" nillable="true" ma:displayName="SubjectIndex_Comments" ma:internalName="SubjectIndex_Comments">
      <xsd:simpleType>
        <xsd:restriction base="dms:Text">
          <xsd:maxLength value="255"/>
        </xsd:restriction>
      </xsd:simpleType>
    </xsd:element>
    <xsd:element name="ChapterIndex_Comments" ma:index="19" nillable="true" ma:displayName="ChapterIndex_Comments" ma:internalName="ChapterIndex_Comments">
      <xsd:simpleType>
        <xsd:restriction base="dms:Text">
          <xsd:maxLength value="255"/>
        </xsd:restriction>
      </xsd:simpleType>
    </xsd:element>
    <xsd:element name="BackgroundCheck" ma:index="20" nillable="true" ma:displayName="BackgroundCheck" ma:default="SAM Section(s)" ma:internalName="BackgroundChec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AM Section(s)"/>
                    <xsd:enumeration value="SAM Cross Reference"/>
                    <xsd:enumeration value="Management Memo"/>
                    <xsd:enumeration value="Budget Letters"/>
                    <xsd:enumeration value="Government Code"/>
                    <xsd:enumeration value="Federal Regulations"/>
                    <xsd:enumeration value="Other Authorities"/>
                    <xsd:enumeration value="Forms"/>
                    <xsd:enumeration value="Addresses"/>
                    <xsd:enumeration value="Phone Numbers"/>
                    <xsd:enumeration value="Legal Opinions"/>
                    <xsd:enumeration value="Website Links"/>
                  </xsd:restriction>
                </xsd:simpleType>
              </xsd:element>
            </xsd:sequence>
          </xsd:extension>
        </xsd:complexContent>
      </xsd:complexType>
    </xsd:element>
    <xsd:element name="OutsideContact1_Department" ma:index="21" nillable="true" ma:displayName="OutsideContact1_Department" ma:list="{d48fd3cf-ee3b-46e1-a764-77b9d1d8d6c0}" ma:internalName="OutsideContact1_Department" ma:showField="Full_x0020_Org_x0020_Name" ma:web="b24e17e3-5d86-4bea-9473-335b7dd7a04f">
      <xsd:simpleType>
        <xsd:restriction base="dms:Lookup"/>
      </xsd:simpleType>
    </xsd:element>
    <xsd:element name="OutsideContact2_Department" ma:index="22" nillable="true" ma:displayName="OutsideContact2_Department" ma:list="{d48fd3cf-ee3b-46e1-a764-77b9d1d8d6c0}" ma:internalName="OutsideContact2_Department" ma:showField="Full_x0020_Org_x0020_Name" ma:web="b24e17e3-5d86-4bea-9473-335b7dd7a04f">
      <xsd:simpleType>
        <xsd:restriction base="dms:Lookup"/>
      </xsd:simpleType>
    </xsd:element>
    <xsd:element name="OutsideContact3_Department" ma:index="23" nillable="true" ma:displayName="OutsideContact3_Department" ma:list="{d48fd3cf-ee3b-46e1-a764-77b9d1d8d6c0}" ma:internalName="OutsideContact3_Department" ma:showField="Full_x0020_Org_x0020_Name" ma:web="b24e17e3-5d86-4bea-9473-335b7dd7a04f">
      <xsd:simpleType>
        <xsd:restriction base="dms:Lookup"/>
      </xsd:simpleType>
    </xsd:element>
    <xsd:element name="OutsideContact1_Name" ma:index="24" nillable="true" ma:displayName="OutsideContact1_Name" ma:internalName="OutsideContact1_Name">
      <xsd:simpleType>
        <xsd:restriction base="dms:Text">
          <xsd:maxLength value="255"/>
        </xsd:restriction>
      </xsd:simpleType>
    </xsd:element>
    <xsd:element name="OutsideContact2_Name" ma:index="25" nillable="true" ma:displayName="OutsideContact2_Name" ma:internalName="OutsideContact2_Name">
      <xsd:simpleType>
        <xsd:restriction base="dms:Text">
          <xsd:maxLength value="255"/>
        </xsd:restriction>
      </xsd:simpleType>
    </xsd:element>
    <xsd:element name="OutsideContact3_Name" ma:index="26" nillable="true" ma:displayName="OutsideContact3_Name" ma:internalName="OutsideContact3_Name">
      <xsd:simpleType>
        <xsd:restriction base="dms:Text">
          <xsd:maxLength value="255"/>
        </xsd:restriction>
      </xsd:simpleType>
    </xsd:element>
    <xsd:element name="OutsideContact1_Email" ma:index="27" nillable="true" ma:displayName="OutsideContact1_Email" ma:internalName="OutsideContact1_Email">
      <xsd:simpleType>
        <xsd:restriction base="dms:Text">
          <xsd:maxLength value="255"/>
        </xsd:restriction>
      </xsd:simpleType>
    </xsd:element>
    <xsd:element name="OutsideContact2_Email" ma:index="28" nillable="true" ma:displayName="OutsideContact2_Email" ma:internalName="OutsideContact2_Email">
      <xsd:simpleType>
        <xsd:restriction base="dms:Text">
          <xsd:maxLength value="255"/>
        </xsd:restriction>
      </xsd:simpleType>
    </xsd:element>
    <xsd:element name="OutsideContact3_Email" ma:index="29" nillable="true" ma:displayName="OutsideContact3_Email" ma:internalName="OutsideContact3_Email">
      <xsd:simpleType>
        <xsd:restriction base="dms:Text">
          <xsd:maxLength value="255"/>
        </xsd:restriction>
      </xsd:simpleType>
    </xsd:element>
    <xsd:element name="Date_ToAssignerForReview" ma:index="30" nillable="true" ma:displayName="DraftToAssignerForReview" ma:format="DateOnly" ma:internalName="Date_ToAssignerForReview" ma:readOnly="false">
      <xsd:simpleType>
        <xsd:restriction base="dms:DateTime"/>
      </xsd:simpleType>
    </xsd:element>
    <xsd:element name="Date_ToAnalyst_AfterReview" ma:index="31" nillable="true" ma:displayName="DraftToAnalystWithComments" ma:format="DateOnly" ma:internalName="Date_ToAnalyst_AfterReview" ma:readOnly="false">
      <xsd:simpleType>
        <xsd:restriction base="dms:DateTime"/>
      </xsd:simpleType>
    </xsd:element>
    <xsd:element name="Date_ToAssigner_ForApproval" ma:index="32" nillable="true" ma:displayName="DraftToAssignerForApproval" ma:format="DateOnly" ma:internalName="Date_ToAssigner_ForApproval" ma:readOnly="false">
      <xsd:simpleType>
        <xsd:restriction base="dms:DateTime"/>
      </xsd:simpleType>
    </xsd:element>
    <xsd:element name="Date_BackToAnalyst" ma:index="33" nillable="true" ma:displayName="DraftToAnalystFinalDueDateAssigned" ma:format="DateOnly" ma:internalName="Date_BackToAnalyst" ma:readOnly="false">
      <xsd:simpleType>
        <xsd:restriction base="dms:DateTime"/>
      </xsd:simpleType>
    </xsd:element>
    <xsd:element name="Date_ToFSCU_group" ma:index="34" nillable="true" ma:displayName="DraftToFSCU_group" ma:format="DateOnly" ma:internalName="Date_ToFSCU_group" ma:readOnly="false">
      <xsd:simpleType>
        <xsd:restriction base="dms:DateTime"/>
      </xsd:simpleType>
    </xsd:element>
    <xsd:element name="Date_ToExternalStaff" ma:index="35" nillable="true" ma:displayName="Date_ToExternalStaff" ma:format="DateOnly" ma:internalName="Date_ToExternalStaff">
      <xsd:simpleType>
        <xsd:restriction base="dms:DateTime"/>
      </xsd:simpleType>
    </xsd:element>
    <xsd:element name="Date_ToSAMCoordinator" ma:index="36" nillable="true" ma:displayName="FinalDraft_ToSAMCoordinatorForReview" ma:format="DateOnly" ma:internalName="Date_ToSAMCoordinator" ma:readOnly="false">
      <xsd:simpleType>
        <xsd:restriction base="dms:DateTime"/>
      </xsd:simpleType>
    </xsd:element>
    <xsd:element name="Date_ToSamManager" ma:index="37" nillable="true" ma:displayName="FinalDraftToSamManagerForReview" ma:format="DateOnly" ma:internalName="Date_ToSamManager" ma:readOnly="false">
      <xsd:simpleType>
        <xsd:restriction base="dms:DateTime"/>
      </xsd:simpleType>
    </xsd:element>
    <xsd:element name="Date_backFromFSCU_Group" ma:index="38" nillable="true" ma:displayName="Date_BackFromFSCU_Group" ma:format="DateOnly" ma:internalName="Date_backFromFSCU_Group" ma:readOnly="false">
      <xsd:simpleType>
        <xsd:restriction base="dms:DateTime"/>
      </xsd:simpleType>
    </xsd:element>
    <xsd:element name="Date_backFromExteranlStaff" ma:index="39" nillable="true" ma:displayName="Date_BackFromExternalStaff" ma:format="DateOnly" ma:internalName="Date_backFromExteranlStaff" ma:readOnly="false">
      <xsd:simpleType>
        <xsd:restriction base="dms:DateTime"/>
      </xsd:simpleType>
    </xsd:element>
    <xsd:element name="DateSubmittedToDGS" ma:index="40" nillable="true" ma:displayName="DateSubmittedToDGS" ma:format="DateOnly" ma:internalName="DateSubmittedToDGS">
      <xsd:simpleType>
        <xsd:restriction base="dms:DateTime"/>
      </xsd:simpleType>
    </xsd:element>
    <xsd:element name="DateRevisionReceviedFromDGS" ma:index="41" nillable="true" ma:displayName="DateRevisionReceviedFromDGS" ma:format="DateOnly" ma:internalName="DateRevisionReceviedFromDGS">
      <xsd:simpleType>
        <xsd:restriction base="dms:DateTime"/>
      </xsd:simpleType>
    </xsd:element>
    <xsd:element name="DateInternetVerification" ma:index="42" nillable="true" ma:displayName="DateWebsiteReviewed" ma:format="DateOnly" ma:internalName="DateInternetVerification" ma:readOnly="false">
      <xsd:simpleType>
        <xsd:restriction base="dms:DateTime"/>
      </xsd:simpleType>
    </xsd:element>
    <xsd:element name="FinalDraftToAnalystWithComments" ma:index="43" nillable="true" ma:displayName="FinalDraftToAnalystWithComments" ma:format="DateOnly" ma:internalName="FinalDraftToAnalystWithComments">
      <xsd:simpleType>
        <xsd:restriction base="dms:DateTime"/>
      </xsd:simpleType>
    </xsd:element>
    <xsd:element name="FDraftToCoordinatorForApproval" ma:index="44" nillable="true" ma:displayName="FDraftToCoordinatorForApproval" ma:format="DateOnly" ma:internalName="FDraftToCoordinatorForApproval">
      <xsd:simpleType>
        <xsd:restriction base="dms:DateTime"/>
      </xsd:simpleType>
    </xsd:element>
    <xsd:element name="FDraftToCoordinatorWithComments" ma:index="45" nillable="true" ma:displayName="FDraftToCoordinatorWithComments" ma:format="DateOnly" ma:internalName="FDraftToCoordinatorWithComments">
      <xsd:simpleType>
        <xsd:restriction base="dms:DateTime"/>
      </xsd:simpleType>
    </xsd:element>
    <xsd:element name="FDraftToManagerForApproval" ma:index="46" nillable="true" ma:displayName="FDraftToManagerForApproval" ma:format="DateOnly" ma:internalName="FDraftToManagerForApproval">
      <xsd:simpleType>
        <xsd:restriction base="dms:DateTime"/>
      </xsd:simpleType>
    </xsd:element>
    <xsd:element name="FinalToAnalystApprovedToPublish" ma:index="47" nillable="true" ma:displayName="FinalToAnalystApprovedToPublish" ma:format="DateOnly" ma:internalName="FinalToAnalystApprovedToPublish">
      <xsd:simpleType>
        <xsd:restriction base="dms:DateTime"/>
      </xsd:simpleType>
    </xsd:element>
    <xsd:element name="FinalToAnalystWebsiteVerfied" ma:index="48" nillable="true" ma:displayName="FinalToAnalystWebsiteVerfied" ma:format="DateOnly" ma:internalName="FinalToAnalystWebsiteVerfied">
      <xsd:simpleType>
        <xsd:restriction base="dms:DateTime"/>
      </xsd:simpleType>
    </xsd:element>
    <xsd:element name="DateCompleted1" ma:index="49" nillable="true" ma:displayName="DateCompleted" ma:format="DateOnly" ma:internalName="DateCompleted1">
      <xsd:simpleType>
        <xsd:restriction base="dms:DateTime"/>
      </xsd:simpleType>
    </xsd:element>
    <xsd:element name="SamAnalysis" ma:index="50" nillable="true" ma:displayName="SamAnalysis" ma:internalName="SamAnalysi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99e12c-c882-40e3-967c-7b580c2b8008" elementFormDefault="qualified">
    <xsd:import namespace="http://schemas.microsoft.com/office/2006/documentManagement/types"/>
    <xsd:import namespace="http://schemas.microsoft.com/office/infopath/2007/PartnerControls"/>
    <xsd:element name="Assinged_x0020_To" ma:index="3" ma:displayName="Assigned_To" ma:list="UserInfo" ma:SharePointGroup="0" ma:internalName="Assinged_x0020_To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90e26a-9768-426f-ade5-29013b5c54ef" elementFormDefault="qualified">
    <xsd:import namespace="http://schemas.microsoft.com/office/2006/documentManagement/types"/>
    <xsd:import namespace="http://schemas.microsoft.com/office/infopath/2007/PartnerControls"/>
    <xsd:element name="SAMRevision_WorkFlow" ma:index="55" nillable="true" ma:displayName="SAMRevision_WorkFlow" ma:internalName="SAMRevision_WorkFlo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SAMRevision_WorkFlow_x0028_1_x0029_" ma:index="59" nillable="true" ma:displayName="SAMRevision_WorkFlow" ma:internalName="SAMRevision_WorkFlow_x0028_1_x0029_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SAMRevision_WorkFlow_x0028_1_x0029_0" ma:index="60" nillable="true" ma:displayName="SAMRevision_WorkFlow" ma:internalName="SAMRevision_WorkFlow_x0028_1_x0029_0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3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visionRequired xmlns="b24e17e3-5d86-4bea-9473-335b7dd7a04f">
      <Value>Subject Index</Value>
    </RevisionRequired>
    <SubjectIndex_Comments xmlns="b24e17e3-5d86-4bea-9473-335b7dd7a04f" xsi:nil="true"/>
    <Date_BackToAnalyst xmlns="b24e17e3-5d86-4bea-9473-335b7dd7a04f" xsi:nil="true"/>
    <Date_ToSamManager xmlns="b24e17e3-5d86-4bea-9473-335b7dd7a04f" xsi:nil="true"/>
    <SAM_x0020_Chapter xmlns="b24e17e3-5d86-4bea-9473-335b7dd7a04f">12</SAM_x0020_Chapter>
    <AttachDocument xmlns="b24e17e3-5d86-4bea-9473-335b7dd7a04f"/>
    <SAM_x0020_Section xmlns="b24e17e3-5d86-4bea-9473-335b7dd7a04f">
      <Value>100</Value>
    </SAM_x0020_Section>
    <AttachDocument_2 xmlns="b24e17e3-5d86-4bea-9473-335b7dd7a04f">
      <Value>251</Value>
    </AttachDocument_2>
    <SAMComments xmlns="b24e17e3-5d86-4bea-9473-335b7dd7a04f" xsi:nil="true"/>
    <Assigner xmlns="b24e17e3-5d86-4bea-9473-335b7dd7a04f">
      <UserInfo>
        <DisplayName>Yang, Mailee</DisplayName>
        <AccountId>29</AccountId>
        <AccountType/>
      </UserInfo>
    </Assigner>
    <FDraftToCoordinatorWithComments xmlns="b24e17e3-5d86-4bea-9473-335b7dd7a04f" xsi:nil="true"/>
    <FDraftToManagerForApproval xmlns="b24e17e3-5d86-4bea-9473-335b7dd7a04f" xsi:nil="true"/>
    <SamAnalysis xmlns="b24e17e3-5d86-4bea-9473-335b7dd7a04f" xsi:nil="true"/>
    <Assinged_x0020_To xmlns="5699e12c-c882-40e3-967c-7b580c2b8008">
      <UserInfo>
        <DisplayName>Yang, Mailee</DisplayName>
        <AccountId>29</AccountId>
        <AccountType/>
      </UserInfo>
    </Assinged_x0020_To>
    <SAMLead xmlns="b24e17e3-5d86-4bea-9473-335b7dd7a04f">
      <UserInfo>
        <DisplayName>Rawlins, Theresa</DisplayName>
        <AccountId>49</AccountId>
        <AccountType/>
      </UserInfo>
    </SAMLead>
    <SAMRevisionSummary xmlns="b24e17e3-5d86-4bea-9473-335b7dd7a04f" xsi:nil="true"/>
    <OutsideContact3_Name xmlns="b24e17e3-5d86-4bea-9473-335b7dd7a04f" xsi:nil="true"/>
    <OutsideContact2_Name xmlns="b24e17e3-5d86-4bea-9473-335b7dd7a04f" xsi:nil="true"/>
    <OutsideContact1_Email xmlns="b24e17e3-5d86-4bea-9473-335b7dd7a04f" xsi:nil="true"/>
    <Date_ToFSCU_group xmlns="b24e17e3-5d86-4bea-9473-335b7dd7a04f" xsi:nil="true"/>
    <FSCUStaff xmlns="b24e17e3-5d86-4bea-9473-335b7dd7a04f">
      <UserInfo>
        <DisplayName/>
        <AccountId xsi:nil="true"/>
        <AccountType/>
      </UserInfo>
    </FSCUStaff>
    <OutsideContact1_Name xmlns="b24e17e3-5d86-4bea-9473-335b7dd7a04f" xsi:nil="true"/>
    <OutsideContact2_Email xmlns="b24e17e3-5d86-4bea-9473-335b7dd7a04f" xsi:nil="true"/>
    <Date_ToExternalStaff xmlns="b24e17e3-5d86-4bea-9473-335b7dd7a04f" xsi:nil="true"/>
    <DateAssigned xmlns="b24e17e3-5d86-4bea-9473-335b7dd7a04f">2022-04-14T07:00:00+00:00</DateAssigned>
    <DraftDueDate xmlns="b24e17e3-5d86-4bea-9473-335b7dd7a04f">2022-04-21T07:00:00+00:00</DraftDueDate>
    <OutsideContact3_Email xmlns="b24e17e3-5d86-4bea-9473-335b7dd7a04f" xsi:nil="true"/>
    <Date_ToAnalyst_AfterReview xmlns="b24e17e3-5d86-4bea-9473-335b7dd7a04f" xsi:nil="true"/>
    <Date_backFromFSCU_Group xmlns="b24e17e3-5d86-4bea-9473-335b7dd7a04f" xsi:nil="true"/>
    <Date_backFromExteranlStaff xmlns="b24e17e3-5d86-4bea-9473-335b7dd7a04f" xsi:nil="true"/>
    <OutsideContact1_Department xmlns="b24e17e3-5d86-4bea-9473-335b7dd7a04f" xsi:nil="true"/>
    <FinalToAnalystApprovedToPublish xmlns="b24e17e3-5d86-4bea-9473-335b7dd7a04f" xsi:nil="true"/>
    <OutsideContact3_Department xmlns="b24e17e3-5d86-4bea-9473-335b7dd7a04f" xsi:nil="true"/>
    <Date_ToSAMCoordinator xmlns="b24e17e3-5d86-4bea-9473-335b7dd7a04f" xsi:nil="true"/>
    <OutsideContact2_Department xmlns="b24e17e3-5d86-4bea-9473-335b7dd7a04f" xsi:nil="true"/>
    <Date_ToAssignerForReview xmlns="b24e17e3-5d86-4bea-9473-335b7dd7a04f" xsi:nil="true"/>
    <DateSubmittedToDGS xmlns="b24e17e3-5d86-4bea-9473-335b7dd7a04f" xsi:nil="true"/>
    <DateRevisionReceviedFromDGS xmlns="b24e17e3-5d86-4bea-9473-335b7dd7a04f" xsi:nil="true"/>
    <DateInternetVerification xmlns="b24e17e3-5d86-4bea-9473-335b7dd7a04f" xsi:nil="true"/>
    <SAMRevision_WorkFlow xmlns="a990e26a-9768-426f-ade5-29013b5c54ef">
      <Url xsi:nil="true"/>
      <Description xsi:nil="true"/>
    </SAMRevision_WorkFlow>
    <SAMRevision_WorkFlow_x0028_1_x0029_0 xmlns="a990e26a-9768-426f-ade5-29013b5c54ef">
      <Url xsi:nil="true"/>
      <Description xsi:nil="true"/>
    </SAMRevision_WorkFlow_x0028_1_x0029_0>
    <ChapterIndex_Comments xmlns="b24e17e3-5d86-4bea-9473-335b7dd7a04f" xsi:nil="true"/>
    <Date_ToAssigner_ForApproval xmlns="b24e17e3-5d86-4bea-9473-335b7dd7a04f" xsi:nil="true"/>
    <DateCompleted1 xmlns="b24e17e3-5d86-4bea-9473-335b7dd7a04f" xsi:nil="true"/>
    <Supervisor xmlns="b24e17e3-5d86-4bea-9473-335b7dd7a04f">
      <UserInfo>
        <DisplayName>Smith, Brandon</DisplayName>
        <AccountId>43</AccountId>
        <AccountType/>
      </UserInfo>
    </Supervisor>
    <FinalDraftToAnalystWithComments xmlns="b24e17e3-5d86-4bea-9473-335b7dd7a04f" xsi:nil="true"/>
    <SAM_TaskStatus xmlns="b24e17e3-5d86-4bea-9473-335b7dd7a04f">Not Started</SAM_TaskStatus>
    <BackgroundCheck xmlns="b24e17e3-5d86-4bea-9473-335b7dd7a04f">
      <Value>SAM Section(s)</Value>
    </BackgroundCheck>
    <FDraftToCoordinatorForApproval xmlns="b24e17e3-5d86-4bea-9473-335b7dd7a04f" xsi:nil="true"/>
    <FinalDueDate xmlns="b24e17e3-5d86-4bea-9473-335b7dd7a04f">2022-04-21T07:00:00+00:00</FinalDueDate>
    <FinalToAnalystWebsiteVerfied xmlns="b24e17e3-5d86-4bea-9473-335b7dd7a04f" xsi:nil="true"/>
    <SAMRevision_WorkFlow_x0028_1_x0029_ xmlns="a990e26a-9768-426f-ade5-29013b5c54ef">
      <Url xsi:nil="true"/>
      <Description xsi:nil="true"/>
    </SAMRevision_WorkFlow_x0028_1_x0029_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17516A-9484-4E49-944A-25F0976F966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C27156-4452-4002-800B-4B0B098E0B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4e17e3-5d86-4bea-9473-335b7dd7a04f"/>
    <ds:schemaRef ds:uri="5699e12c-c882-40e3-967c-7b580c2b8008"/>
    <ds:schemaRef ds:uri="a990e26a-9768-426f-ade5-29013b5c54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77F1553-9FC6-4FD4-A455-42C32B4047CA}">
  <ds:schemaRefs>
    <ds:schemaRef ds:uri="http://purl.org/dc/terms/"/>
    <ds:schemaRef ds:uri="b24e17e3-5d86-4bea-9473-335b7dd7a04f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5699e12c-c882-40e3-967c-7b580c2b8008"/>
    <ds:schemaRef ds:uri="http://schemas.microsoft.com/office/2006/metadata/properties"/>
    <ds:schemaRef ds:uri="http://purl.org/dc/elements/1.1/"/>
    <ds:schemaRef ds:uri="a990e26a-9768-426f-ade5-29013b5c54ef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9CCD04EE-DC22-40D8-8B28-F8414486ED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4</Words>
  <Characters>149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1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urio, Moses</dc:creator>
  <cp:keywords/>
  <dc:description/>
  <cp:lastModifiedBy>Fernandez, Elena@DGS</cp:lastModifiedBy>
  <cp:revision>3</cp:revision>
  <cp:lastPrinted>2021-06-16T00:47:00Z</cp:lastPrinted>
  <dcterms:created xsi:type="dcterms:W3CDTF">2022-07-07T18:22:00Z</dcterms:created>
  <dcterms:modified xsi:type="dcterms:W3CDTF">2022-07-07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96F99D49F1A14CB8817339E3B702B100A11A485071D93540B711C98540B15BFC</vt:lpwstr>
  </property>
</Properties>
</file>